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3467F1" w14:textId="377B5C47" w:rsidR="001A4074" w:rsidRPr="006434FA" w:rsidRDefault="007C6121" w:rsidP="00391400">
      <w:pPr>
        <w:pBdr>
          <w:bottom w:val="single" w:sz="4" w:space="1" w:color="auto"/>
        </w:pBdr>
        <w:spacing w:after="120" w:line="240" w:lineRule="auto"/>
        <w:jc w:val="center"/>
        <w:rPr>
          <w:rFonts w:ascii="Times New Roman" w:hAnsi="Times New Roman" w:cs="Times New Roman"/>
          <w:sz w:val="28"/>
        </w:rPr>
      </w:pPr>
      <w:bookmarkStart w:id="0" w:name="_Hlk23508287"/>
      <w:bookmarkStart w:id="1" w:name="_Hlk34151387"/>
      <w:r w:rsidRPr="006434FA">
        <w:rPr>
          <w:rFonts w:ascii="Times New Roman" w:hAnsi="Times New Roman" w:cs="Times New Roman"/>
          <w:sz w:val="28"/>
        </w:rPr>
        <w:t xml:space="preserve">KAREN </w:t>
      </w:r>
      <w:r w:rsidR="00133572" w:rsidRPr="006434FA">
        <w:rPr>
          <w:rFonts w:ascii="Times New Roman" w:hAnsi="Times New Roman" w:cs="Times New Roman"/>
          <w:sz w:val="28"/>
        </w:rPr>
        <w:t xml:space="preserve">C. </w:t>
      </w:r>
      <w:r w:rsidRPr="006434FA">
        <w:rPr>
          <w:rFonts w:ascii="Times New Roman" w:hAnsi="Times New Roman" w:cs="Times New Roman"/>
          <w:sz w:val="28"/>
        </w:rPr>
        <w:t>EL HACHEM</w:t>
      </w:r>
    </w:p>
    <w:tbl>
      <w:tblPr>
        <w:tblStyle w:val="TableGridLight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0"/>
        <w:gridCol w:w="2520"/>
        <w:gridCol w:w="5400"/>
      </w:tblGrid>
      <w:tr w:rsidR="003865E8" w:rsidRPr="00D65005" w14:paraId="5AE330EC" w14:textId="77777777" w:rsidTr="006434FA">
        <w:trPr>
          <w:trHeight w:val="86"/>
        </w:trPr>
        <w:tc>
          <w:tcPr>
            <w:tcW w:w="2970" w:type="dxa"/>
          </w:tcPr>
          <w:bookmarkEnd w:id="1"/>
          <w:p w14:paraId="4FD478A4" w14:textId="366F6166" w:rsidR="003865E8" w:rsidRPr="006434FA" w:rsidRDefault="003865E8" w:rsidP="003865E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34FA">
              <w:rPr>
                <w:rFonts w:ascii="Times New Roman" w:hAnsi="Times New Roman" w:cs="Times New Roman"/>
                <w:sz w:val="18"/>
                <w:szCs w:val="18"/>
              </w:rPr>
              <w:t xml:space="preserve">Address:  Beirut, Lebanon  </w:t>
            </w:r>
          </w:p>
        </w:tc>
        <w:tc>
          <w:tcPr>
            <w:tcW w:w="2520" w:type="dxa"/>
          </w:tcPr>
          <w:p w14:paraId="2525105C" w14:textId="3171AB80" w:rsidR="003865E8" w:rsidRPr="006434FA" w:rsidRDefault="003865E8" w:rsidP="003865E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34FA">
              <w:rPr>
                <w:rFonts w:ascii="Times New Roman" w:hAnsi="Times New Roman" w:cs="Times New Roman"/>
                <w:sz w:val="18"/>
                <w:szCs w:val="18"/>
              </w:rPr>
              <w:t>Nationality: Lebanese</w:t>
            </w:r>
          </w:p>
        </w:tc>
        <w:tc>
          <w:tcPr>
            <w:tcW w:w="5400" w:type="dxa"/>
          </w:tcPr>
          <w:p w14:paraId="19F158AA" w14:textId="79DAAADB" w:rsidR="003865E8" w:rsidRPr="00D65005" w:rsidRDefault="003865E8" w:rsidP="003865E8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fr-FR"/>
              </w:rPr>
            </w:pPr>
            <w:proofErr w:type="gramStart"/>
            <w:r w:rsidRPr="00D65005">
              <w:rPr>
                <w:rFonts w:ascii="Times New Roman" w:hAnsi="Times New Roman" w:cs="Times New Roman"/>
                <w:sz w:val="18"/>
                <w:szCs w:val="18"/>
                <w:lang w:val="fr-FR"/>
              </w:rPr>
              <w:t>Tel:</w:t>
            </w:r>
            <w:proofErr w:type="gramEnd"/>
            <w:r w:rsidRPr="00D65005">
              <w:rPr>
                <w:rFonts w:ascii="Times New Roman" w:hAnsi="Times New Roman" w:cs="Times New Roman"/>
                <w:sz w:val="18"/>
                <w:szCs w:val="18"/>
                <w:lang w:val="fr-FR"/>
              </w:rPr>
              <w:t xml:space="preserve">  +961 71 958774             </w:t>
            </w:r>
            <w:r w:rsidR="0095157E" w:rsidRPr="00D65005">
              <w:rPr>
                <w:rFonts w:ascii="Times New Roman" w:hAnsi="Times New Roman" w:cs="Times New Roman"/>
                <w:sz w:val="18"/>
                <w:szCs w:val="18"/>
                <w:lang w:val="fr-FR"/>
              </w:rPr>
              <w:t>E</w:t>
            </w:r>
            <w:r w:rsidRPr="00D65005">
              <w:rPr>
                <w:rFonts w:ascii="Times New Roman" w:hAnsi="Times New Roman" w:cs="Times New Roman"/>
                <w:sz w:val="18"/>
                <w:szCs w:val="18"/>
                <w:lang w:val="fr-FR"/>
              </w:rPr>
              <w:t xml:space="preserve">-mail: elhachemkaren@gmail.com         </w:t>
            </w:r>
          </w:p>
        </w:tc>
      </w:tr>
    </w:tbl>
    <w:p w14:paraId="68932399" w14:textId="01928E3F" w:rsidR="007C6121" w:rsidRPr="006434FA" w:rsidRDefault="000004BA" w:rsidP="000004BA">
      <w:pPr>
        <w:pBdr>
          <w:bottom w:val="single" w:sz="4" w:space="0" w:color="000000"/>
        </w:pBdr>
        <w:spacing w:before="120" w:after="0" w:line="24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Cambria" w:eastAsia="Times New Roman" w:hAnsi="Cambria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CB9120E" wp14:editId="352454F4">
                <wp:simplePos x="0" y="0"/>
                <wp:positionH relativeFrom="margin">
                  <wp:align>left</wp:align>
                </wp:positionH>
                <wp:positionV relativeFrom="paragraph">
                  <wp:posOffset>1110227</wp:posOffset>
                </wp:positionV>
                <wp:extent cx="160020" cy="162335"/>
                <wp:effectExtent l="0" t="0" r="11430" b="28575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020" cy="162335"/>
                          <a:chOff x="0" y="0"/>
                          <a:chExt cx="914400" cy="914400"/>
                        </a:xfrm>
                      </wpg:grpSpPr>
                      <wps:wsp>
                        <wps:cNvPr id="11" name="Oval 11"/>
                        <wps:cNvSpPr/>
                        <wps:spPr>
                          <a:xfrm>
                            <a:off x="0" y="0"/>
                            <a:ext cx="914400" cy="91440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" name="Graphic 12" descr="Briefcase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40528" y="32280"/>
                            <a:ext cx="798490" cy="798786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5A701B" id="Group 10" o:spid="_x0000_s1026" style="position:absolute;margin-left:0;margin-top:87.4pt;width:12.6pt;height:12.8pt;z-index:251661312;mso-position-horizontal:left;mso-position-horizontal-relative:margin;mso-width-relative:margin;mso-height-relative:margin" coordsize="9144,91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">
                <v:oval id="Oval 11" o:spid="_x0000_s1027" style="position:absolute;width:9144;height:9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" fillcolor="white [3201]" strokecolor="black [3200]" strokeweight="1pt">
                  <v:stroke joinstyle="miter"/>
                </v:oval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phic 12" o:spid="_x0000_s1028" type="#_x0000_t75" alt="Briefcase" style="position:absolute;left:405;top:322;width:7985;height:79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">
                  <v:imagedata r:id="rId8" o:title="Briefcase"/>
                </v:shape>
                <w10:wrap anchorx="margin"/>
              </v:group>
            </w:pict>
          </mc:Fallback>
        </mc:AlternateContent>
      </w:r>
      <w:r>
        <w:rPr>
          <w:rFonts w:ascii="Cambria" w:eastAsia="Times New Roman" w:hAnsi="Cambria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A8EF93A" wp14:editId="7618699D">
                <wp:simplePos x="0" y="0"/>
                <wp:positionH relativeFrom="margin">
                  <wp:posOffset>0</wp:posOffset>
                </wp:positionH>
                <wp:positionV relativeFrom="paragraph">
                  <wp:posOffset>56404</wp:posOffset>
                </wp:positionV>
                <wp:extent cx="160345" cy="160309"/>
                <wp:effectExtent l="0" t="0" r="11430" b="1143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345" cy="160309"/>
                          <a:chOff x="0" y="0"/>
                          <a:chExt cx="914400" cy="914400"/>
                        </a:xfrm>
                      </wpg:grpSpPr>
                      <wps:wsp>
                        <wps:cNvPr id="5" name="Oval 5"/>
                        <wps:cNvSpPr/>
                        <wps:spPr>
                          <a:xfrm>
                            <a:off x="0" y="0"/>
                            <a:ext cx="914400" cy="91440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Graphic 6" descr="Graduation cap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60BE1BB" id="Group 4" o:spid="_x0000_s1026" style="position:absolute;margin-left:0;margin-top:4.45pt;width:12.65pt;height:12.6pt;z-index:251659264;mso-position-horizontal-relative:margin;mso-width-relative:margin;mso-height-relative:margin" coordsize="9144,91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">
                <v:oval id="Oval 5" o:spid="_x0000_s1027" style="position:absolute;width:9144;height:9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" fillcolor="white [3201]" strokecolor="black [3200]" strokeweight="1pt">
                  <v:stroke joinstyle="miter"/>
                </v:oval>
                <v:shape id="Graphic 6" o:spid="_x0000_s1028" type="#_x0000_t75" alt="Graduation cap" style="position:absolute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">
                  <v:imagedata r:id="rId11" o:title="Graduation cap"/>
                </v:shape>
                <w10:wrap anchorx="margin"/>
              </v:group>
            </w:pict>
          </mc:Fallback>
        </mc:AlternateContent>
      </w:r>
      <w:r>
        <w:rPr>
          <w:rFonts w:ascii="Times New Roman" w:hAnsi="Times New Roman" w:cs="Times New Roman"/>
          <w:b/>
          <w:bCs/>
        </w:rPr>
        <w:t xml:space="preserve">      </w:t>
      </w:r>
      <w:r w:rsidR="007C6121" w:rsidRPr="006434FA">
        <w:rPr>
          <w:rFonts w:ascii="Times New Roman" w:hAnsi="Times New Roman" w:cs="Times New Roman"/>
          <w:b/>
          <w:bCs/>
        </w:rPr>
        <w:t>EDUCATION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8910"/>
      </w:tblGrid>
      <w:tr w:rsidR="007C6121" w:rsidRPr="006434FA" w14:paraId="36B3885A" w14:textId="77777777" w:rsidTr="000004BA">
        <w:trPr>
          <w:trHeight w:val="1098"/>
        </w:trPr>
        <w:tc>
          <w:tcPr>
            <w:tcW w:w="1980" w:type="dxa"/>
          </w:tcPr>
          <w:p w14:paraId="381ABD18" w14:textId="655744C5" w:rsidR="006434FA" w:rsidRDefault="007C6121" w:rsidP="005D79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D79F4">
              <w:rPr>
                <w:rFonts w:ascii="Times New Roman" w:hAnsi="Times New Roman" w:cs="Times New Roman"/>
                <w:sz w:val="18"/>
                <w:szCs w:val="18"/>
              </w:rPr>
              <w:t xml:space="preserve">Aug 2016 </w:t>
            </w:r>
            <w:r w:rsidR="00E34F93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5D79F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E34F93">
              <w:rPr>
                <w:rFonts w:ascii="Times New Roman" w:hAnsi="Times New Roman" w:cs="Times New Roman"/>
                <w:sz w:val="18"/>
                <w:szCs w:val="18"/>
              </w:rPr>
              <w:t>June</w:t>
            </w:r>
            <w:r w:rsidR="001A4074" w:rsidRPr="005D79F4">
              <w:rPr>
                <w:rFonts w:ascii="Times New Roman" w:hAnsi="Times New Roman" w:cs="Times New Roman"/>
                <w:sz w:val="18"/>
                <w:szCs w:val="18"/>
              </w:rPr>
              <w:t xml:space="preserve"> 2020 (Expected)</w:t>
            </w:r>
            <w:r w:rsidRPr="005D79F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25017B84" w14:textId="4D84C0B8" w:rsidR="005D79F4" w:rsidRPr="005D79F4" w:rsidRDefault="005D79F4" w:rsidP="005D79F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EE5A309" w14:textId="2B01A4E7" w:rsidR="006434FA" w:rsidRPr="005D79F4" w:rsidRDefault="006434FA" w:rsidP="006434F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D79F4">
              <w:rPr>
                <w:rFonts w:ascii="Times New Roman" w:hAnsi="Times New Roman" w:cs="Times New Roman"/>
                <w:sz w:val="18"/>
                <w:szCs w:val="18"/>
              </w:rPr>
              <w:t xml:space="preserve">Sep 2002 - May 2016 </w:t>
            </w:r>
          </w:p>
          <w:p w14:paraId="171C8E36" w14:textId="773172DB" w:rsidR="007C6121" w:rsidRPr="005D79F4" w:rsidRDefault="007C6121" w:rsidP="0000739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910" w:type="dxa"/>
          </w:tcPr>
          <w:p w14:paraId="0BA42C28" w14:textId="7055F465" w:rsidR="007C6121" w:rsidRPr="005D79F4" w:rsidRDefault="007C6121" w:rsidP="006434FA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D79F4">
              <w:rPr>
                <w:rFonts w:ascii="Times New Roman" w:eastAsia="Cambria" w:hAnsi="Times New Roman" w:cs="Times New Roman"/>
                <w:b/>
                <w:sz w:val="18"/>
                <w:szCs w:val="18"/>
              </w:rPr>
              <w:t>A</w:t>
            </w:r>
            <w:r w:rsidR="001A4074" w:rsidRPr="005D79F4">
              <w:rPr>
                <w:rFonts w:ascii="Times New Roman" w:eastAsia="Cambria" w:hAnsi="Times New Roman" w:cs="Times New Roman"/>
                <w:b/>
                <w:sz w:val="18"/>
                <w:szCs w:val="18"/>
              </w:rPr>
              <w:t>merican University of Beirut</w:t>
            </w:r>
            <w:r w:rsidRPr="005D79F4">
              <w:rPr>
                <w:rFonts w:ascii="Times New Roman" w:eastAsia="Cambria" w:hAnsi="Times New Roman" w:cs="Times New Roman"/>
                <w:b/>
                <w:sz w:val="18"/>
                <w:szCs w:val="18"/>
              </w:rPr>
              <w:t xml:space="preserve"> </w:t>
            </w:r>
            <w:r w:rsidR="00133572" w:rsidRPr="005D79F4">
              <w:rPr>
                <w:rFonts w:ascii="Times New Roman" w:eastAsia="Cambria" w:hAnsi="Times New Roman" w:cs="Times New Roman"/>
                <w:b/>
                <w:sz w:val="18"/>
                <w:szCs w:val="18"/>
              </w:rPr>
              <w:t>(AUB)</w:t>
            </w:r>
            <w:r w:rsidR="001A4074" w:rsidRPr="005D79F4">
              <w:rPr>
                <w:rFonts w:ascii="Times New Roman" w:eastAsia="Cambria" w:hAnsi="Times New Roman" w:cs="Times New Roman"/>
                <w:b/>
                <w:sz w:val="18"/>
                <w:szCs w:val="18"/>
              </w:rPr>
              <w:t xml:space="preserve"> – Beirut, Lebanon</w:t>
            </w:r>
          </w:p>
          <w:p w14:paraId="5CEE7489" w14:textId="2D3AEC66" w:rsidR="007C6121" w:rsidRPr="005D79F4" w:rsidRDefault="007C6121" w:rsidP="005D79F4">
            <w:pPr>
              <w:pStyle w:val="ListParagraph"/>
              <w:numPr>
                <w:ilvl w:val="0"/>
                <w:numId w:val="2"/>
              </w:numPr>
              <w:ind w:left="76" w:hanging="7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D79F4">
              <w:rPr>
                <w:rFonts w:ascii="Times New Roman" w:hAnsi="Times New Roman" w:cs="Times New Roman"/>
                <w:sz w:val="18"/>
                <w:szCs w:val="18"/>
              </w:rPr>
              <w:t>Bachelor of Engineering in Civil and Environmental Engineering</w:t>
            </w:r>
            <w:r w:rsidR="0021134D" w:rsidRPr="005D79F4">
              <w:rPr>
                <w:rFonts w:ascii="Times New Roman" w:hAnsi="Times New Roman" w:cs="Times New Roman"/>
                <w:sz w:val="18"/>
                <w:szCs w:val="18"/>
              </w:rPr>
              <w:t xml:space="preserve"> (Expected </w:t>
            </w:r>
            <w:r w:rsidR="001A4074" w:rsidRPr="005D79F4">
              <w:rPr>
                <w:rFonts w:ascii="Times New Roman" w:hAnsi="Times New Roman" w:cs="Times New Roman"/>
                <w:sz w:val="18"/>
                <w:szCs w:val="18"/>
              </w:rPr>
              <w:t>graduation GPA</w:t>
            </w:r>
            <w:r w:rsidR="00E34F93"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 w:rsidR="001A4074" w:rsidRPr="005D79F4">
              <w:rPr>
                <w:rFonts w:ascii="Times New Roman" w:hAnsi="Times New Roman" w:cs="Times New Roman"/>
                <w:sz w:val="18"/>
                <w:szCs w:val="18"/>
              </w:rPr>
              <w:t xml:space="preserve"> 3.</w:t>
            </w:r>
            <w:r w:rsidR="000927A3" w:rsidRPr="005D79F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1A4074" w:rsidRPr="005D79F4">
              <w:rPr>
                <w:rFonts w:ascii="Times New Roman" w:hAnsi="Times New Roman" w:cs="Times New Roman"/>
                <w:sz w:val="18"/>
                <w:szCs w:val="18"/>
              </w:rPr>
              <w:t>/4.0)</w:t>
            </w:r>
            <w:r w:rsidR="007C36ED" w:rsidRPr="005D79F4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  <w:p w14:paraId="38463488" w14:textId="77777777" w:rsidR="005D79F4" w:rsidRDefault="005D79F4" w:rsidP="006434FA">
            <w:pPr>
              <w:jc w:val="both"/>
              <w:rPr>
                <w:rFonts w:ascii="Times New Roman" w:eastAsia="Cambria" w:hAnsi="Times New Roman" w:cs="Times New Roman"/>
                <w:b/>
                <w:sz w:val="18"/>
                <w:szCs w:val="18"/>
              </w:rPr>
            </w:pPr>
          </w:p>
          <w:p w14:paraId="42F99F9C" w14:textId="44EC4CAC" w:rsidR="006434FA" w:rsidRPr="00D65005" w:rsidRDefault="006434FA" w:rsidP="006434FA">
            <w:pPr>
              <w:jc w:val="both"/>
              <w:rPr>
                <w:rFonts w:ascii="Times New Roman" w:eastAsia="Cambria" w:hAnsi="Times New Roman" w:cs="Times New Roman"/>
                <w:b/>
                <w:sz w:val="18"/>
                <w:szCs w:val="18"/>
                <w:lang w:val="fr-FR"/>
              </w:rPr>
            </w:pPr>
            <w:r w:rsidRPr="00D65005">
              <w:rPr>
                <w:rFonts w:ascii="Times New Roman" w:eastAsia="Cambria" w:hAnsi="Times New Roman" w:cs="Times New Roman"/>
                <w:b/>
                <w:sz w:val="18"/>
                <w:szCs w:val="18"/>
                <w:lang w:val="fr-FR"/>
              </w:rPr>
              <w:t>Collège de la Sainte Famille Française – Fanar, Lebanon</w:t>
            </w:r>
          </w:p>
          <w:p w14:paraId="3D887314" w14:textId="48807803" w:rsidR="006434FA" w:rsidRPr="000004BA" w:rsidRDefault="006434FA" w:rsidP="000004BA">
            <w:pPr>
              <w:pStyle w:val="ListParagraph"/>
              <w:numPr>
                <w:ilvl w:val="0"/>
                <w:numId w:val="2"/>
              </w:numPr>
              <w:spacing w:after="120"/>
              <w:ind w:left="72" w:hanging="72"/>
              <w:jc w:val="both"/>
              <w:rPr>
                <w:rFonts w:ascii="Times New Roman" w:hAnsi="Times New Roman" w:cs="Times New Roman"/>
                <w:sz w:val="18"/>
                <w:szCs w:val="18"/>
                <w:lang w:val="fr-FR"/>
              </w:rPr>
            </w:pPr>
            <w:r w:rsidRPr="00D65005">
              <w:rPr>
                <w:rFonts w:ascii="Times New Roman" w:hAnsi="Times New Roman" w:cs="Times New Roman"/>
                <w:sz w:val="18"/>
                <w:szCs w:val="18"/>
                <w:lang w:val="fr-FR"/>
              </w:rPr>
              <w:t>French (Spécialité en Mathématiques) and Lebanese (General Sciences) Baccalaureates.</w:t>
            </w:r>
            <w:r w:rsidR="000004BA">
              <w:rPr>
                <w:rFonts w:ascii="Times New Roman" w:hAnsi="Times New Roman" w:cs="Times New Roman"/>
                <w:sz w:val="18"/>
                <w:szCs w:val="18"/>
                <w:lang w:val="fr-FR"/>
              </w:rPr>
              <w:t xml:space="preserve"> </w:t>
            </w:r>
            <w:r w:rsidRPr="000004BA">
              <w:rPr>
                <w:rFonts w:ascii="Times New Roman" w:hAnsi="Times New Roman" w:cs="Times New Roman"/>
                <w:sz w:val="18"/>
                <w:szCs w:val="18"/>
              </w:rPr>
              <w:t xml:space="preserve">Graduated with honorable distinction (mention Très Bien).             </w:t>
            </w:r>
          </w:p>
        </w:tc>
      </w:tr>
    </w:tbl>
    <w:p w14:paraId="11FD7361" w14:textId="39382356" w:rsidR="007C6121" w:rsidRPr="006434FA" w:rsidRDefault="000004BA" w:rsidP="00391400">
      <w:pPr>
        <w:pBdr>
          <w:bottom w:val="single" w:sz="4" w:space="0" w:color="000000"/>
        </w:pBd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     </w:t>
      </w:r>
      <w:r w:rsidR="007C6121" w:rsidRPr="006434FA">
        <w:rPr>
          <w:rFonts w:ascii="Times New Roman" w:hAnsi="Times New Roman" w:cs="Times New Roman"/>
          <w:b/>
          <w:bCs/>
        </w:rPr>
        <w:t>EXPERIENCE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8910"/>
      </w:tblGrid>
      <w:tr w:rsidR="007C6121" w:rsidRPr="006434FA" w14:paraId="0F62F0DA" w14:textId="77777777" w:rsidTr="00E34F93">
        <w:trPr>
          <w:trHeight w:val="405"/>
        </w:trPr>
        <w:tc>
          <w:tcPr>
            <w:tcW w:w="1980" w:type="dxa"/>
          </w:tcPr>
          <w:p w14:paraId="433FF88D" w14:textId="6C84748C" w:rsidR="006434FA" w:rsidRPr="005D79F4" w:rsidRDefault="00E34F93" w:rsidP="003C23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ep 2019 - present</w:t>
            </w:r>
          </w:p>
        </w:tc>
        <w:tc>
          <w:tcPr>
            <w:tcW w:w="8910" w:type="dxa"/>
          </w:tcPr>
          <w:p w14:paraId="1CFC5E91" w14:textId="13ECBBB2" w:rsidR="00483F59" w:rsidRPr="00E34F93" w:rsidRDefault="00E34F93" w:rsidP="00E34F93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E34F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Final Year Projec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| </w:t>
            </w:r>
            <w:r w:rsidRPr="00E34F9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American University of Beirut 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-</w:t>
            </w:r>
            <w:r w:rsidRPr="00E34F9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Civil and Environmental Engineering Department 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-</w:t>
            </w:r>
            <w:r w:rsidRPr="00E34F9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Beirut, Lebanon</w:t>
            </w:r>
          </w:p>
          <w:p w14:paraId="1C659387" w14:textId="01A560C3" w:rsidR="00E34F93" w:rsidRDefault="00E34F93" w:rsidP="00E34F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“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Micro mobility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in Beirut: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for a sustainable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future” </w:t>
            </w:r>
          </w:p>
          <w:p w14:paraId="082F086D" w14:textId="7C3D0550" w:rsidR="00E34F93" w:rsidRPr="00E34F93" w:rsidRDefault="00E34F93" w:rsidP="00E34F93">
            <w:pPr>
              <w:pStyle w:val="ListParagraph"/>
              <w:numPr>
                <w:ilvl w:val="0"/>
                <w:numId w:val="2"/>
              </w:numPr>
              <w:ind w:left="76" w:hanging="7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esigning Beirut’s road network to accommodate for this new system</w:t>
            </w:r>
            <w:r w:rsidRPr="005D79F4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</w:tr>
      <w:tr w:rsidR="003C2346" w:rsidRPr="006434FA" w14:paraId="3A275A61" w14:textId="77777777" w:rsidTr="00E34F93">
        <w:trPr>
          <w:trHeight w:val="612"/>
        </w:trPr>
        <w:tc>
          <w:tcPr>
            <w:tcW w:w="1980" w:type="dxa"/>
          </w:tcPr>
          <w:p w14:paraId="4CF40281" w14:textId="393AA5A1" w:rsidR="003C2346" w:rsidRPr="005D79F4" w:rsidRDefault="003C2346" w:rsidP="003C234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D79F4">
              <w:rPr>
                <w:rFonts w:ascii="Times New Roman" w:hAnsi="Times New Roman" w:cs="Times New Roman"/>
                <w:sz w:val="18"/>
                <w:szCs w:val="18"/>
              </w:rPr>
              <w:t xml:space="preserve">May 2017 - </w:t>
            </w:r>
            <w:r w:rsidR="00E34F93"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Pr="005D79F4">
              <w:rPr>
                <w:rFonts w:ascii="Times New Roman" w:hAnsi="Times New Roman" w:cs="Times New Roman"/>
                <w:sz w:val="18"/>
                <w:szCs w:val="18"/>
              </w:rPr>
              <w:t xml:space="preserve">resent   </w:t>
            </w:r>
          </w:p>
          <w:p w14:paraId="2592E2AB" w14:textId="535CF298" w:rsidR="003C2346" w:rsidRPr="005D79F4" w:rsidRDefault="003C2346" w:rsidP="005D79F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910" w:type="dxa"/>
          </w:tcPr>
          <w:p w14:paraId="6A7FA489" w14:textId="2502A05C" w:rsidR="003C2346" w:rsidRPr="005D79F4" w:rsidRDefault="003C2346" w:rsidP="00E34F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D79F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Admissions 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</w:t>
            </w:r>
            <w:r w:rsidRPr="005D79F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ata 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O</w:t>
            </w:r>
            <w:r w:rsidRPr="005D79F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rganizer </w:t>
            </w:r>
            <w:r w:rsidR="002B2ED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|</w:t>
            </w:r>
            <w:r w:rsidRPr="005D79F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 w:rsidRPr="00483F59">
              <w:rPr>
                <w:rFonts w:ascii="Times New Roman" w:eastAsia="Cambria" w:hAnsi="Times New Roman" w:cs="Times New Roman"/>
                <w:i/>
                <w:sz w:val="18"/>
                <w:szCs w:val="18"/>
              </w:rPr>
              <w:t>American University of Beirut</w:t>
            </w:r>
            <w:r w:rsidR="00483F59" w:rsidRPr="00483F59">
              <w:rPr>
                <w:rFonts w:ascii="Times New Roman" w:eastAsia="Cambria" w:hAnsi="Times New Roman" w:cs="Times New Roman"/>
                <w:i/>
                <w:sz w:val="18"/>
                <w:szCs w:val="18"/>
              </w:rPr>
              <w:t xml:space="preserve"> - Admissions Office</w:t>
            </w:r>
            <w:r w:rsidRPr="005D79F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2B2EDA">
              <w:rPr>
                <w:rFonts w:ascii="Times New Roman" w:hAnsi="Times New Roman" w:cs="Times New Roman"/>
                <w:sz w:val="18"/>
                <w:szCs w:val="18"/>
              </w:rPr>
              <w:t xml:space="preserve">- </w:t>
            </w:r>
            <w:r w:rsidR="002B2EDA" w:rsidRPr="002B2EDA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Beirut, Lebanon</w:t>
            </w:r>
          </w:p>
          <w:p w14:paraId="3DD81D19" w14:textId="039C9776" w:rsidR="003C2346" w:rsidRPr="005D79F4" w:rsidRDefault="003C2346" w:rsidP="00E34F93">
            <w:pPr>
              <w:pStyle w:val="ListParagraph"/>
              <w:numPr>
                <w:ilvl w:val="0"/>
                <w:numId w:val="2"/>
              </w:numPr>
              <w:ind w:left="76" w:hanging="7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D79F4">
              <w:rPr>
                <w:rFonts w:ascii="Times New Roman" w:hAnsi="Times New Roman" w:cs="Times New Roman"/>
                <w:sz w:val="18"/>
                <w:szCs w:val="18"/>
              </w:rPr>
              <w:t>Filing and sorting admissions documents</w:t>
            </w:r>
            <w:r w:rsidR="00483F59">
              <w:rPr>
                <w:rFonts w:ascii="Times New Roman" w:hAnsi="Times New Roman" w:cs="Times New Roman"/>
                <w:sz w:val="18"/>
                <w:szCs w:val="18"/>
              </w:rPr>
              <w:t xml:space="preserve"> and data</w:t>
            </w:r>
            <w:r w:rsidRPr="005D79F4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  <w:p w14:paraId="0F0E7EE9" w14:textId="4D556CB8" w:rsidR="003C2346" w:rsidRPr="003C2346" w:rsidRDefault="00483F59" w:rsidP="00E34F93">
            <w:pPr>
              <w:pStyle w:val="ListParagraph"/>
              <w:numPr>
                <w:ilvl w:val="0"/>
                <w:numId w:val="2"/>
              </w:numPr>
              <w:ind w:left="76" w:hanging="7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ncreased the work’s efficiency by 80% through implementing a new work strategy and s</w:t>
            </w:r>
            <w:r w:rsidR="003C2346" w:rsidRPr="005D79F4">
              <w:rPr>
                <w:rFonts w:ascii="Times New Roman" w:hAnsi="Times New Roman" w:cs="Times New Roman"/>
                <w:sz w:val="18"/>
                <w:szCs w:val="18"/>
              </w:rPr>
              <w:t>upervising a team of 10 students</w:t>
            </w:r>
            <w:r w:rsidR="000004BA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</w:tr>
      <w:tr w:rsidR="003C2346" w:rsidRPr="006434FA" w14:paraId="497E6FDE" w14:textId="77777777" w:rsidTr="00E34F93">
        <w:trPr>
          <w:trHeight w:val="324"/>
        </w:trPr>
        <w:tc>
          <w:tcPr>
            <w:tcW w:w="1980" w:type="dxa"/>
          </w:tcPr>
          <w:p w14:paraId="0BF6ADD9" w14:textId="4C3E5324" w:rsidR="003C2346" w:rsidRPr="005D79F4" w:rsidRDefault="003C2346" w:rsidP="005D79F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D79F4">
              <w:rPr>
                <w:rFonts w:ascii="Times New Roman" w:hAnsi="Times New Roman" w:cs="Times New Roman"/>
                <w:sz w:val="18"/>
                <w:szCs w:val="18"/>
              </w:rPr>
              <w:t xml:space="preserve">Sep 2016 - </w:t>
            </w:r>
            <w:r w:rsidR="00E34F93"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Pr="005D79F4">
              <w:rPr>
                <w:rFonts w:ascii="Times New Roman" w:hAnsi="Times New Roman" w:cs="Times New Roman"/>
                <w:sz w:val="18"/>
                <w:szCs w:val="18"/>
              </w:rPr>
              <w:t xml:space="preserve">resent                </w:t>
            </w:r>
          </w:p>
        </w:tc>
        <w:tc>
          <w:tcPr>
            <w:tcW w:w="8910" w:type="dxa"/>
          </w:tcPr>
          <w:p w14:paraId="6DE53233" w14:textId="77777777" w:rsidR="003C2346" w:rsidRPr="00240432" w:rsidRDefault="003C2346" w:rsidP="00E34F93">
            <w:pPr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rivate Tutor</w:t>
            </w:r>
          </w:p>
          <w:p w14:paraId="1178270A" w14:textId="4E2995C1" w:rsidR="003C2346" w:rsidRPr="003C2346" w:rsidRDefault="003C2346" w:rsidP="00E34F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D79F4">
              <w:rPr>
                <w:rFonts w:ascii="Times New Roman" w:hAnsi="Times New Roman" w:cs="Times New Roman"/>
                <w:sz w:val="18"/>
                <w:szCs w:val="18"/>
              </w:rPr>
              <w:t xml:space="preserve">Private tutoring to undergraduate, high school and primary school students. </w:t>
            </w:r>
          </w:p>
        </w:tc>
      </w:tr>
      <w:tr w:rsidR="00E34F93" w:rsidRPr="005D79F4" w14:paraId="1F04254E" w14:textId="77777777" w:rsidTr="00E34F9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43D2CA3F" w14:textId="77777777" w:rsidR="00E34F93" w:rsidRPr="005D79F4" w:rsidRDefault="00E34F93" w:rsidP="002062B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D79F4">
              <w:rPr>
                <w:rFonts w:ascii="Times New Roman" w:hAnsi="Times New Roman" w:cs="Times New Roman"/>
                <w:sz w:val="18"/>
                <w:szCs w:val="18"/>
              </w:rPr>
              <w:t>May 2019 - July 2019</w:t>
            </w:r>
          </w:p>
        </w:tc>
        <w:tc>
          <w:tcPr>
            <w:tcW w:w="8910" w:type="dxa"/>
            <w:tcBorders>
              <w:top w:val="nil"/>
              <w:left w:val="nil"/>
              <w:bottom w:val="nil"/>
              <w:right w:val="nil"/>
            </w:tcBorders>
          </w:tcPr>
          <w:p w14:paraId="08A5BC51" w14:textId="77777777" w:rsidR="00E34F93" w:rsidRPr="005D79F4" w:rsidRDefault="00E34F93" w:rsidP="00E34F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D79F4">
              <w:rPr>
                <w:rFonts w:ascii="Times New Roman" w:hAnsi="Times New Roman" w:cs="Times New Roman"/>
                <w:b/>
                <w:bCs/>
                <w:iCs/>
                <w:sz w:val="18"/>
                <w:szCs w:val="18"/>
              </w:rPr>
              <w:t xml:space="preserve">Intern </w:t>
            </w:r>
            <w:r>
              <w:rPr>
                <w:rFonts w:ascii="Times New Roman" w:hAnsi="Times New Roman" w:cs="Times New Roman"/>
                <w:b/>
                <w:bCs/>
                <w:iCs/>
                <w:sz w:val="18"/>
                <w:szCs w:val="18"/>
              </w:rPr>
              <w:t>|</w:t>
            </w:r>
            <w:r w:rsidRPr="005D79F4">
              <w:rPr>
                <w:rFonts w:ascii="Times New Roman" w:hAnsi="Times New Roman" w:cs="Times New Roman"/>
                <w:b/>
                <w:bCs/>
                <w:iCs/>
                <w:sz w:val="18"/>
                <w:szCs w:val="18"/>
              </w:rPr>
              <w:t xml:space="preserve"> </w:t>
            </w:r>
            <w:r w:rsidRPr="00483F59">
              <w:rPr>
                <w:rFonts w:ascii="Times New Roman" w:hAnsi="Times New Roman" w:cs="Times New Roman"/>
                <w:i/>
                <w:sz w:val="18"/>
                <w:szCs w:val="18"/>
              </w:rPr>
              <w:t>Dar Al-Handasah (Shair and Partners) - Project Management and Contracts Department</w:t>
            </w:r>
            <w:r>
              <w:rPr>
                <w:rFonts w:ascii="Times New Roman" w:hAnsi="Times New Roman" w:cs="Times New Roman"/>
                <w:iCs/>
                <w:sz w:val="18"/>
                <w:szCs w:val="18"/>
              </w:rPr>
              <w:t xml:space="preserve"> -</w:t>
            </w:r>
            <w:r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Verdun, Lebanon</w:t>
            </w:r>
          </w:p>
          <w:p w14:paraId="59361257" w14:textId="77777777" w:rsidR="00E34F93" w:rsidRPr="00483F59" w:rsidRDefault="00E34F93" w:rsidP="00E34F93">
            <w:pPr>
              <w:pStyle w:val="ListParagraph"/>
              <w:numPr>
                <w:ilvl w:val="0"/>
                <w:numId w:val="2"/>
              </w:numPr>
              <w:ind w:left="76" w:hanging="7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C2346">
              <w:rPr>
                <w:rFonts w:ascii="Times New Roman" w:hAnsi="Times New Roman" w:cs="Times New Roman"/>
                <w:sz w:val="18"/>
                <w:szCs w:val="18"/>
              </w:rPr>
              <w:t>Executed Quantity Surveying, Cost Estimation, Contracts, Tendering, Bidding, Planning and Scheduling.</w:t>
            </w:r>
          </w:p>
          <w:p w14:paraId="0A6A862D" w14:textId="77777777" w:rsidR="00E34F93" w:rsidRDefault="00E34F93" w:rsidP="00E34F93">
            <w:pPr>
              <w:pStyle w:val="ListParagraph"/>
              <w:numPr>
                <w:ilvl w:val="0"/>
                <w:numId w:val="2"/>
              </w:numPr>
              <w:ind w:left="76" w:hanging="7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ssisted engineers on the bidding process and performed the feasibility study of an ongoing project.</w:t>
            </w:r>
          </w:p>
          <w:p w14:paraId="33AA1569" w14:textId="77777777" w:rsidR="00E34F93" w:rsidRPr="005D79F4" w:rsidRDefault="00E34F93" w:rsidP="00E34F93">
            <w:pPr>
              <w:pStyle w:val="ListParagraph"/>
              <w:numPr>
                <w:ilvl w:val="0"/>
                <w:numId w:val="2"/>
              </w:numPr>
              <w:ind w:left="76" w:hanging="7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rafted a project’s schedule using Primavera (P6).</w:t>
            </w:r>
          </w:p>
        </w:tc>
      </w:tr>
    </w:tbl>
    <w:p w14:paraId="62BAC6A0" w14:textId="1E470AC5" w:rsidR="006434FA" w:rsidRPr="006434FA" w:rsidRDefault="000004BA" w:rsidP="00E34F93">
      <w:pPr>
        <w:pBdr>
          <w:bottom w:val="single" w:sz="4" w:space="1" w:color="000000"/>
        </w:pBdr>
        <w:tabs>
          <w:tab w:val="left" w:pos="7335"/>
        </w:tabs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Cambria" w:eastAsia="Times New Roman" w:hAnsi="Cambria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69BF1CC5" wp14:editId="37FE8EB7">
                <wp:simplePos x="0" y="0"/>
                <wp:positionH relativeFrom="margin">
                  <wp:posOffset>0</wp:posOffset>
                </wp:positionH>
                <wp:positionV relativeFrom="paragraph">
                  <wp:posOffset>152511</wp:posOffset>
                </wp:positionV>
                <wp:extent cx="168275" cy="161925"/>
                <wp:effectExtent l="0" t="0" r="22225" b="28575"/>
                <wp:wrapNone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75" cy="161925"/>
                          <a:chOff x="0" y="0"/>
                          <a:chExt cx="914400" cy="914400"/>
                        </a:xfrm>
                      </wpg:grpSpPr>
                      <wps:wsp>
                        <wps:cNvPr id="14" name="Oval 14"/>
                        <wps:cNvSpPr/>
                        <wps:spPr>
                          <a:xfrm>
                            <a:off x="0" y="0"/>
                            <a:ext cx="914400" cy="91440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" name="Graphic 15" descr="Users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75559" y="49945"/>
                            <a:ext cx="798488" cy="79848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4C0ECDD" id="Group 13" o:spid="_x0000_s1026" style="position:absolute;margin-left:0;margin-top:12pt;width:13.25pt;height:12.75pt;z-index:251663360;mso-position-horizontal-relative:margin;mso-width-relative:margin;mso-height-relative:margin" coordsize="9144,91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">
                <v:oval id="Oval 14" o:spid="_x0000_s1027" style="position:absolute;width:9144;height:9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" fillcolor="white [3201]" strokecolor="black [3200]" strokeweight="1pt">
                  <v:stroke joinstyle="miter"/>
                </v:oval>
                <v:shape id="Graphic 15" o:spid="_x0000_s1028" type="#_x0000_t75" alt="Users" style="position:absolute;left:755;top:499;width:7985;height:79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">
                  <v:imagedata r:id="rId14" o:title="Users"/>
                </v:shape>
                <w10:wrap anchorx="margin"/>
              </v:group>
            </w:pict>
          </mc:Fallback>
        </mc:AlternateContent>
      </w:r>
    </w:p>
    <w:p w14:paraId="6BF4FDA9" w14:textId="01B01F4A" w:rsidR="007C6121" w:rsidRPr="006434FA" w:rsidRDefault="000004BA" w:rsidP="00072900">
      <w:pPr>
        <w:pBdr>
          <w:bottom w:val="single" w:sz="4" w:space="1" w:color="000000"/>
        </w:pBd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     </w:t>
      </w:r>
      <w:r w:rsidR="007C6121" w:rsidRPr="006434FA">
        <w:rPr>
          <w:rFonts w:ascii="Times New Roman" w:hAnsi="Times New Roman" w:cs="Times New Roman"/>
          <w:b/>
          <w:bCs/>
        </w:rPr>
        <w:t xml:space="preserve">EXTRACURRICULAR AND VOLUNTEERING ACTIVITIES  </w:t>
      </w: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8910"/>
      </w:tblGrid>
      <w:tr w:rsidR="007C6121" w:rsidRPr="00240432" w14:paraId="721C7DBC" w14:textId="77777777" w:rsidTr="003C2346">
        <w:trPr>
          <w:trHeight w:val="1026"/>
        </w:trPr>
        <w:tc>
          <w:tcPr>
            <w:tcW w:w="1980" w:type="dxa"/>
            <w:noWrap/>
          </w:tcPr>
          <w:p w14:paraId="0E4E0E19" w14:textId="637F8E07" w:rsidR="00240432" w:rsidRPr="00240432" w:rsidRDefault="00B42988" w:rsidP="00240432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40432">
              <w:rPr>
                <w:rFonts w:asciiTheme="majorBidi" w:hAnsiTheme="majorBidi" w:cstheme="majorBidi"/>
                <w:sz w:val="18"/>
                <w:szCs w:val="18"/>
              </w:rPr>
              <w:t xml:space="preserve">June 2019 – </w:t>
            </w:r>
            <w:r w:rsidR="00862B29" w:rsidRPr="00240432">
              <w:rPr>
                <w:rFonts w:asciiTheme="majorBidi" w:hAnsiTheme="majorBidi" w:cstheme="majorBidi"/>
                <w:sz w:val="18"/>
                <w:szCs w:val="18"/>
              </w:rPr>
              <w:t>p</w:t>
            </w:r>
            <w:r w:rsidRPr="00240432">
              <w:rPr>
                <w:rFonts w:asciiTheme="majorBidi" w:hAnsiTheme="majorBidi" w:cstheme="majorBidi"/>
                <w:sz w:val="18"/>
                <w:szCs w:val="18"/>
              </w:rPr>
              <w:t>resent</w:t>
            </w:r>
          </w:p>
          <w:p w14:paraId="790EC212" w14:textId="198EB9B6" w:rsidR="006434FA" w:rsidRPr="00240432" w:rsidRDefault="006434FA" w:rsidP="00240432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8910" w:type="dxa"/>
            <w:noWrap/>
          </w:tcPr>
          <w:p w14:paraId="451A216F" w14:textId="6D3E1550" w:rsidR="00B42988" w:rsidRPr="00240432" w:rsidRDefault="00B42988" w:rsidP="00E34F93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240432">
              <w:rPr>
                <w:rFonts w:asciiTheme="majorBidi" w:hAnsiTheme="majorBidi" w:cstheme="majorBidi"/>
                <w:b/>
                <w:bCs/>
                <w:iCs/>
                <w:sz w:val="18"/>
                <w:szCs w:val="18"/>
              </w:rPr>
              <w:t xml:space="preserve">President </w:t>
            </w:r>
            <w:r w:rsidR="00483F59">
              <w:rPr>
                <w:rFonts w:asciiTheme="majorBidi" w:hAnsiTheme="majorBidi" w:cstheme="majorBidi"/>
                <w:b/>
                <w:bCs/>
                <w:iCs/>
                <w:sz w:val="18"/>
                <w:szCs w:val="18"/>
              </w:rPr>
              <w:t>|</w:t>
            </w:r>
            <w:r w:rsidRPr="00240432">
              <w:rPr>
                <w:rFonts w:asciiTheme="majorBidi" w:hAnsiTheme="majorBidi" w:cstheme="majorBidi"/>
                <w:b/>
                <w:bCs/>
                <w:iCs/>
                <w:sz w:val="18"/>
                <w:szCs w:val="18"/>
              </w:rPr>
              <w:t xml:space="preserve"> </w:t>
            </w:r>
            <w:r w:rsidRPr="00240432">
              <w:rPr>
                <w:rFonts w:asciiTheme="majorBidi" w:hAnsiTheme="majorBidi" w:cstheme="majorBidi"/>
                <w:i/>
                <w:sz w:val="18"/>
                <w:szCs w:val="18"/>
              </w:rPr>
              <w:t>American Society of Civil Engineers - AUB Student Chapter (ASCE</w:t>
            </w:r>
            <w:r w:rsidR="0021134D" w:rsidRPr="00240432">
              <w:rPr>
                <w:rFonts w:asciiTheme="majorBidi" w:hAnsiTheme="majorBidi" w:cstheme="majorBidi"/>
                <w:i/>
                <w:sz w:val="18"/>
                <w:szCs w:val="18"/>
              </w:rPr>
              <w:t>-</w:t>
            </w:r>
            <w:r w:rsidRPr="00240432">
              <w:rPr>
                <w:rFonts w:asciiTheme="majorBidi" w:hAnsiTheme="majorBidi" w:cstheme="majorBidi"/>
                <w:i/>
                <w:sz w:val="18"/>
                <w:szCs w:val="18"/>
              </w:rPr>
              <w:t>AUB)</w:t>
            </w:r>
            <w:r w:rsidRPr="00240432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  </w:t>
            </w:r>
          </w:p>
          <w:p w14:paraId="017BE19C" w14:textId="568DBFBA" w:rsidR="00862B29" w:rsidRPr="00240432" w:rsidRDefault="00862B29" w:rsidP="00E34F93">
            <w:pPr>
              <w:pStyle w:val="ListParagraph"/>
              <w:numPr>
                <w:ilvl w:val="0"/>
                <w:numId w:val="2"/>
              </w:numPr>
              <w:ind w:left="76" w:hanging="76"/>
              <w:rPr>
                <w:rFonts w:asciiTheme="majorBidi" w:hAnsiTheme="majorBidi" w:cstheme="majorBidi"/>
                <w:sz w:val="18"/>
                <w:szCs w:val="18"/>
              </w:rPr>
            </w:pPr>
            <w:r w:rsidRPr="00240432">
              <w:rPr>
                <w:rFonts w:asciiTheme="majorBidi" w:hAnsiTheme="majorBidi" w:cstheme="majorBidi"/>
                <w:sz w:val="18"/>
                <w:szCs w:val="18"/>
              </w:rPr>
              <w:t xml:space="preserve">Received the “Richard Scranton Outstanding Community Service </w:t>
            </w:r>
            <w:r w:rsidR="00E53A69" w:rsidRPr="00240432">
              <w:rPr>
                <w:rFonts w:asciiTheme="majorBidi" w:hAnsiTheme="majorBidi" w:cstheme="majorBidi"/>
                <w:sz w:val="18"/>
                <w:szCs w:val="18"/>
              </w:rPr>
              <w:t xml:space="preserve">Award” for being the top Student Chapter in the world demonstrating excellence </w:t>
            </w:r>
            <w:r w:rsidR="000927A3" w:rsidRPr="00240432">
              <w:rPr>
                <w:rFonts w:asciiTheme="majorBidi" w:hAnsiTheme="majorBidi" w:cstheme="majorBidi"/>
                <w:sz w:val="18"/>
                <w:szCs w:val="18"/>
              </w:rPr>
              <w:t>in community service and global citizenship.</w:t>
            </w:r>
          </w:p>
          <w:p w14:paraId="6C7B15BA" w14:textId="1701243E" w:rsidR="00B42988" w:rsidRPr="00240432" w:rsidRDefault="0021134D" w:rsidP="00E34F93">
            <w:pPr>
              <w:pStyle w:val="ListParagraph"/>
              <w:numPr>
                <w:ilvl w:val="0"/>
                <w:numId w:val="2"/>
              </w:numPr>
              <w:ind w:left="76" w:hanging="76"/>
              <w:rPr>
                <w:rFonts w:asciiTheme="majorBidi" w:hAnsiTheme="majorBidi" w:cstheme="majorBidi"/>
                <w:sz w:val="18"/>
                <w:szCs w:val="18"/>
              </w:rPr>
            </w:pPr>
            <w:r w:rsidRPr="00240432">
              <w:rPr>
                <w:rFonts w:asciiTheme="majorBidi" w:hAnsiTheme="majorBidi" w:cstheme="majorBidi"/>
                <w:sz w:val="18"/>
                <w:szCs w:val="18"/>
              </w:rPr>
              <w:t>Monitoring the work of all officers in organizing volunteering, academic and social events</w:t>
            </w:r>
            <w:r w:rsidR="00862B29" w:rsidRPr="00240432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  <w:p w14:paraId="1C4F4626" w14:textId="21D81C44" w:rsidR="0021134D" w:rsidRPr="00240432" w:rsidRDefault="0021134D" w:rsidP="00E34F93">
            <w:pPr>
              <w:pStyle w:val="ListParagraph"/>
              <w:numPr>
                <w:ilvl w:val="0"/>
                <w:numId w:val="2"/>
              </w:numPr>
              <w:ind w:left="76" w:hanging="76"/>
              <w:rPr>
                <w:rFonts w:asciiTheme="majorBidi" w:hAnsiTheme="majorBidi" w:cstheme="majorBidi"/>
                <w:sz w:val="18"/>
                <w:szCs w:val="18"/>
              </w:rPr>
            </w:pPr>
            <w:r w:rsidRPr="00240432">
              <w:rPr>
                <w:rFonts w:asciiTheme="majorBidi" w:hAnsiTheme="majorBidi" w:cstheme="majorBidi"/>
                <w:sz w:val="18"/>
                <w:szCs w:val="18"/>
              </w:rPr>
              <w:t>Implemented a new strategy &amp; refined the organizational structure of the society for efficiency optimization</w:t>
            </w:r>
            <w:r w:rsidR="00862B29" w:rsidRPr="00240432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  <w:p w14:paraId="46381F7B" w14:textId="6138BC3D" w:rsidR="006434FA" w:rsidRPr="003C2346" w:rsidRDefault="000927A3" w:rsidP="00E34F93">
            <w:pPr>
              <w:pStyle w:val="ListParagraph"/>
              <w:numPr>
                <w:ilvl w:val="0"/>
                <w:numId w:val="2"/>
              </w:numPr>
              <w:ind w:left="76" w:hanging="76"/>
              <w:rPr>
                <w:rFonts w:asciiTheme="majorBidi" w:hAnsiTheme="majorBidi" w:cstheme="majorBidi"/>
                <w:sz w:val="18"/>
                <w:szCs w:val="18"/>
              </w:rPr>
            </w:pPr>
            <w:r w:rsidRPr="00240432">
              <w:rPr>
                <w:rFonts w:asciiTheme="majorBidi" w:hAnsiTheme="majorBidi" w:cstheme="majorBidi"/>
                <w:sz w:val="18"/>
                <w:szCs w:val="18"/>
              </w:rPr>
              <w:t>Established a 2-year</w:t>
            </w:r>
            <w:r w:rsidR="000004BA">
              <w:rPr>
                <w:rFonts w:asciiTheme="majorBidi" w:hAnsiTheme="majorBidi" w:cstheme="majorBidi"/>
                <w:sz w:val="18"/>
                <w:szCs w:val="18"/>
              </w:rPr>
              <w:t>s</w:t>
            </w:r>
            <w:r w:rsidRPr="00240432">
              <w:rPr>
                <w:rFonts w:asciiTheme="majorBidi" w:hAnsiTheme="majorBidi" w:cstheme="majorBidi"/>
                <w:sz w:val="18"/>
                <w:szCs w:val="18"/>
              </w:rPr>
              <w:t xml:space="preserve"> strategy in line with the society’s vision and mission.</w:t>
            </w:r>
          </w:p>
        </w:tc>
      </w:tr>
      <w:tr w:rsidR="003C2346" w:rsidRPr="00240432" w14:paraId="316BE97E" w14:textId="77777777" w:rsidTr="003C2346">
        <w:trPr>
          <w:trHeight w:val="126"/>
        </w:trPr>
        <w:tc>
          <w:tcPr>
            <w:tcW w:w="1980" w:type="dxa"/>
            <w:noWrap/>
          </w:tcPr>
          <w:p w14:paraId="70B21FBC" w14:textId="4E12237D" w:rsidR="003C2346" w:rsidRPr="00240432" w:rsidRDefault="003C2346" w:rsidP="003C234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40432">
              <w:rPr>
                <w:rFonts w:asciiTheme="majorBidi" w:hAnsiTheme="majorBidi" w:cstheme="majorBidi"/>
                <w:sz w:val="18"/>
                <w:szCs w:val="18"/>
              </w:rPr>
              <w:t>Aug 2016 - present</w:t>
            </w:r>
          </w:p>
        </w:tc>
        <w:tc>
          <w:tcPr>
            <w:tcW w:w="8910" w:type="dxa"/>
            <w:noWrap/>
          </w:tcPr>
          <w:p w14:paraId="7C78629C" w14:textId="4639FD9E" w:rsidR="003C2346" w:rsidRPr="003C2346" w:rsidRDefault="003C2346" w:rsidP="00E34F93">
            <w:pPr>
              <w:rPr>
                <w:rFonts w:asciiTheme="majorBidi" w:hAnsiTheme="majorBidi" w:cstheme="majorBidi"/>
                <w:i/>
                <w:sz w:val="18"/>
                <w:szCs w:val="18"/>
              </w:rPr>
            </w:pPr>
            <w:r w:rsidRPr="00240432">
              <w:rPr>
                <w:rFonts w:asciiTheme="majorBidi" w:hAnsiTheme="majorBidi" w:cstheme="majorBidi"/>
                <w:b/>
                <w:bCs/>
                <w:iCs/>
                <w:sz w:val="18"/>
                <w:szCs w:val="18"/>
              </w:rPr>
              <w:t xml:space="preserve">Active Member </w:t>
            </w:r>
            <w:r w:rsidR="00483F59">
              <w:rPr>
                <w:rFonts w:asciiTheme="majorBidi" w:hAnsiTheme="majorBidi" w:cstheme="majorBidi"/>
                <w:b/>
                <w:bCs/>
                <w:iCs/>
                <w:sz w:val="18"/>
                <w:szCs w:val="18"/>
              </w:rPr>
              <w:t>|</w:t>
            </w:r>
            <w:r w:rsidRPr="00240432">
              <w:rPr>
                <w:rFonts w:asciiTheme="majorBidi" w:hAnsiTheme="majorBidi" w:cstheme="majorBidi"/>
                <w:b/>
                <w:bCs/>
                <w:iCs/>
                <w:sz w:val="18"/>
                <w:szCs w:val="18"/>
              </w:rPr>
              <w:t xml:space="preserve"> </w:t>
            </w:r>
            <w:r w:rsidRPr="00240432">
              <w:rPr>
                <w:rFonts w:asciiTheme="majorBidi" w:hAnsiTheme="majorBidi" w:cstheme="majorBidi"/>
                <w:i/>
                <w:sz w:val="18"/>
                <w:szCs w:val="18"/>
              </w:rPr>
              <w:t>American Society of Civil Engineers (ASCE) International</w:t>
            </w:r>
          </w:p>
        </w:tc>
      </w:tr>
      <w:tr w:rsidR="003C2346" w:rsidRPr="00240432" w14:paraId="5ADA8A2D" w14:textId="77777777" w:rsidTr="00240432">
        <w:trPr>
          <w:trHeight w:val="360"/>
        </w:trPr>
        <w:tc>
          <w:tcPr>
            <w:tcW w:w="1980" w:type="dxa"/>
            <w:noWrap/>
          </w:tcPr>
          <w:p w14:paraId="45904B1D" w14:textId="77777777" w:rsidR="003C2346" w:rsidRPr="00240432" w:rsidRDefault="003C2346" w:rsidP="003C234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40432">
              <w:rPr>
                <w:rFonts w:asciiTheme="majorBidi" w:hAnsiTheme="majorBidi" w:cstheme="majorBidi"/>
                <w:sz w:val="18"/>
                <w:szCs w:val="18"/>
              </w:rPr>
              <w:t>Sep 2019 – Jan 2020</w:t>
            </w:r>
          </w:p>
          <w:p w14:paraId="2CF010B5" w14:textId="77777777" w:rsidR="003C2346" w:rsidRPr="00240432" w:rsidRDefault="003C2346" w:rsidP="003C2346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8910" w:type="dxa"/>
            <w:noWrap/>
          </w:tcPr>
          <w:p w14:paraId="08231C5D" w14:textId="5D1BD581" w:rsidR="003C2346" w:rsidRPr="00240432" w:rsidRDefault="00484CCC" w:rsidP="00E34F93">
            <w:pPr>
              <w:rPr>
                <w:rFonts w:asciiTheme="majorBidi" w:hAnsiTheme="majorBidi" w:cstheme="majorBidi"/>
                <w:iCs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Organizer</w:t>
            </w:r>
            <w:r w:rsidR="003C2346" w:rsidRPr="00240432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 xml:space="preserve"> </w:t>
            </w:r>
            <w:r w:rsidR="00483F59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>|</w:t>
            </w:r>
            <w:r w:rsidR="003C2346" w:rsidRPr="00240432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 xml:space="preserve"> </w:t>
            </w:r>
            <w:r w:rsidR="003C2346" w:rsidRPr="00240432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Volunteering Abroad Trip 2020, Lombok, Indonesia</w:t>
            </w:r>
          </w:p>
          <w:p w14:paraId="4603DC4C" w14:textId="7A31785D" w:rsidR="003C2346" w:rsidRDefault="003C2346" w:rsidP="00E34F93">
            <w:pPr>
              <w:pStyle w:val="ListParagraph"/>
              <w:numPr>
                <w:ilvl w:val="0"/>
                <w:numId w:val="2"/>
              </w:numPr>
              <w:ind w:left="76" w:hanging="76"/>
              <w:rPr>
                <w:rFonts w:asciiTheme="majorBidi" w:hAnsiTheme="majorBidi" w:cstheme="majorBidi"/>
                <w:sz w:val="18"/>
                <w:szCs w:val="18"/>
              </w:rPr>
            </w:pPr>
            <w:r w:rsidRPr="00240432">
              <w:rPr>
                <w:rFonts w:asciiTheme="majorBidi" w:hAnsiTheme="majorBidi" w:cstheme="majorBidi"/>
                <w:sz w:val="18"/>
                <w:szCs w:val="18"/>
              </w:rPr>
              <w:t xml:space="preserve">Coordinated with </w:t>
            </w:r>
            <w:r w:rsidR="00484CCC">
              <w:rPr>
                <w:rFonts w:asciiTheme="majorBidi" w:hAnsiTheme="majorBidi" w:cstheme="majorBidi"/>
                <w:sz w:val="18"/>
                <w:szCs w:val="18"/>
              </w:rPr>
              <w:t xml:space="preserve">sponsors, </w:t>
            </w:r>
            <w:r w:rsidRPr="00240432">
              <w:rPr>
                <w:rFonts w:asciiTheme="majorBidi" w:hAnsiTheme="majorBidi" w:cstheme="majorBidi"/>
                <w:sz w:val="18"/>
                <w:szCs w:val="18"/>
              </w:rPr>
              <w:t>airlines’ companies, hotels abroad, transportation companies,</w:t>
            </w:r>
            <w:r w:rsidR="00484CCC">
              <w:rPr>
                <w:rFonts w:asciiTheme="majorBidi" w:hAnsiTheme="majorBidi" w:cstheme="majorBidi"/>
                <w:sz w:val="18"/>
                <w:szCs w:val="18"/>
              </w:rPr>
              <w:t xml:space="preserve"> banks,</w:t>
            </w:r>
            <w:r w:rsidRPr="00240432">
              <w:rPr>
                <w:rFonts w:asciiTheme="majorBidi" w:hAnsiTheme="majorBidi" w:cstheme="majorBidi"/>
                <w:sz w:val="18"/>
                <w:szCs w:val="18"/>
              </w:rPr>
              <w:t xml:space="preserve"> local equipment and food suppliers to organize the trip for 65 students. </w:t>
            </w:r>
          </w:p>
          <w:p w14:paraId="5A926CBA" w14:textId="589A517E" w:rsidR="00484CCC" w:rsidRPr="00240432" w:rsidRDefault="00484CCC" w:rsidP="00E34F93">
            <w:pPr>
              <w:pStyle w:val="ListParagraph"/>
              <w:numPr>
                <w:ilvl w:val="0"/>
                <w:numId w:val="2"/>
              </w:numPr>
              <w:ind w:left="76" w:hanging="76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Implemented a new financial control and budgeting strategy</w:t>
            </w:r>
            <w:r w:rsidR="000004BA">
              <w:rPr>
                <w:rFonts w:asciiTheme="majorBidi" w:hAnsiTheme="majorBidi" w:cstheme="majorBidi"/>
                <w:sz w:val="18"/>
                <w:szCs w:val="18"/>
              </w:rPr>
              <w:t>,</w:t>
            </w:r>
            <w:r>
              <w:rPr>
                <w:rFonts w:asciiTheme="majorBidi" w:hAnsiTheme="majorBidi" w:cstheme="majorBidi"/>
                <w:sz w:val="18"/>
                <w:szCs w:val="18"/>
              </w:rPr>
              <w:t xml:space="preserve"> while considering the country’s economic crisis, to manage the trip’s expenses (USD 85,000).</w:t>
            </w:r>
          </w:p>
          <w:p w14:paraId="10BDC27A" w14:textId="60E4D998" w:rsidR="003C2346" w:rsidRPr="003C2346" w:rsidRDefault="003C2346" w:rsidP="00E34F93">
            <w:pPr>
              <w:pStyle w:val="ListParagraph"/>
              <w:numPr>
                <w:ilvl w:val="0"/>
                <w:numId w:val="2"/>
              </w:numPr>
              <w:ind w:left="76" w:hanging="76"/>
              <w:rPr>
                <w:rFonts w:asciiTheme="majorBidi" w:hAnsiTheme="majorBidi" w:cstheme="majorBidi"/>
                <w:sz w:val="18"/>
                <w:szCs w:val="18"/>
              </w:rPr>
            </w:pPr>
            <w:r w:rsidRPr="00240432">
              <w:rPr>
                <w:rFonts w:asciiTheme="majorBidi" w:hAnsiTheme="majorBidi" w:cstheme="majorBidi"/>
                <w:sz w:val="18"/>
                <w:szCs w:val="18"/>
              </w:rPr>
              <w:t>Supervised the work of all attendees to guarantee the completion of two school</w:t>
            </w:r>
            <w:r w:rsidR="000004BA">
              <w:rPr>
                <w:rFonts w:asciiTheme="majorBidi" w:hAnsiTheme="majorBidi" w:cstheme="majorBidi"/>
                <w:sz w:val="18"/>
                <w:szCs w:val="18"/>
              </w:rPr>
              <w:t>s’</w:t>
            </w:r>
            <w:r w:rsidRPr="00240432">
              <w:rPr>
                <w:rFonts w:asciiTheme="majorBidi" w:hAnsiTheme="majorBidi" w:cstheme="majorBidi"/>
                <w:sz w:val="18"/>
                <w:szCs w:val="18"/>
              </w:rPr>
              <w:t xml:space="preserve"> renovation projects within 12 days.</w:t>
            </w:r>
          </w:p>
        </w:tc>
      </w:tr>
      <w:tr w:rsidR="003C2346" w:rsidRPr="00240432" w14:paraId="348A44DE" w14:textId="77777777" w:rsidTr="00240432">
        <w:trPr>
          <w:trHeight w:val="360"/>
        </w:trPr>
        <w:tc>
          <w:tcPr>
            <w:tcW w:w="1980" w:type="dxa"/>
            <w:noWrap/>
          </w:tcPr>
          <w:p w14:paraId="1B58281F" w14:textId="77777777" w:rsidR="003C2346" w:rsidRPr="00240432" w:rsidRDefault="003C2346" w:rsidP="003C234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40432">
              <w:rPr>
                <w:rFonts w:asciiTheme="majorBidi" w:hAnsiTheme="majorBidi" w:cstheme="majorBidi"/>
                <w:sz w:val="18"/>
                <w:szCs w:val="18"/>
              </w:rPr>
              <w:t>June 2019 - Aug 2019</w:t>
            </w:r>
          </w:p>
          <w:p w14:paraId="7587F7DA" w14:textId="77777777" w:rsidR="003C2346" w:rsidRPr="00240432" w:rsidRDefault="003C2346" w:rsidP="003C2346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8910" w:type="dxa"/>
            <w:noWrap/>
          </w:tcPr>
          <w:p w14:paraId="04B5C63F" w14:textId="571F7330" w:rsidR="003C2346" w:rsidRPr="00240432" w:rsidRDefault="00484CCC" w:rsidP="00E34F93">
            <w:pPr>
              <w:rPr>
                <w:rFonts w:asciiTheme="majorBidi" w:hAnsiTheme="majorBidi" w:cstheme="majorBidi"/>
                <w:b/>
                <w:bCs/>
                <w:iCs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iCs/>
                <w:sz w:val="18"/>
                <w:szCs w:val="18"/>
              </w:rPr>
              <w:t>Head of Committee</w:t>
            </w:r>
            <w:r w:rsidR="003C2346" w:rsidRPr="00240432">
              <w:rPr>
                <w:rFonts w:asciiTheme="majorBidi" w:hAnsiTheme="majorBidi" w:cstheme="majorBidi"/>
                <w:b/>
                <w:bCs/>
                <w:iCs/>
                <w:sz w:val="18"/>
                <w:szCs w:val="18"/>
              </w:rPr>
              <w:t xml:space="preserve"> </w:t>
            </w:r>
            <w:r w:rsidR="00483F59">
              <w:rPr>
                <w:rFonts w:asciiTheme="majorBidi" w:hAnsiTheme="majorBidi" w:cstheme="majorBidi"/>
                <w:b/>
                <w:bCs/>
                <w:iCs/>
                <w:sz w:val="18"/>
                <w:szCs w:val="18"/>
              </w:rPr>
              <w:t>|</w:t>
            </w:r>
            <w:r w:rsidR="003C2346" w:rsidRPr="00240432">
              <w:rPr>
                <w:rFonts w:asciiTheme="majorBidi" w:hAnsiTheme="majorBidi" w:cstheme="majorBidi"/>
                <w:b/>
                <w:bCs/>
                <w:iCs/>
                <w:sz w:val="18"/>
                <w:szCs w:val="18"/>
              </w:rPr>
              <w:t xml:space="preserve"> </w:t>
            </w:r>
            <w:r w:rsidR="003C2346" w:rsidRPr="00240432">
              <w:rPr>
                <w:rFonts w:asciiTheme="majorBidi" w:hAnsiTheme="majorBidi" w:cstheme="majorBidi"/>
                <w:i/>
                <w:sz w:val="18"/>
                <w:szCs w:val="18"/>
              </w:rPr>
              <w:t>Summer Volunteering Camp</w:t>
            </w:r>
            <w:r>
              <w:rPr>
                <w:rFonts w:asciiTheme="majorBidi" w:hAnsiTheme="majorBidi" w:cstheme="majorBidi"/>
                <w:i/>
                <w:sz w:val="18"/>
                <w:szCs w:val="18"/>
              </w:rPr>
              <w:t xml:space="preserve">, </w:t>
            </w:r>
            <w:r w:rsidR="003C2346" w:rsidRPr="00240432">
              <w:rPr>
                <w:rFonts w:asciiTheme="majorBidi" w:hAnsiTheme="majorBidi" w:cstheme="majorBidi"/>
                <w:i/>
                <w:sz w:val="18"/>
                <w:szCs w:val="18"/>
              </w:rPr>
              <w:t>Batroun</w:t>
            </w:r>
            <w:r>
              <w:rPr>
                <w:rFonts w:asciiTheme="majorBidi" w:hAnsiTheme="majorBidi" w:cstheme="majorBidi"/>
                <w:i/>
                <w:sz w:val="18"/>
                <w:szCs w:val="18"/>
              </w:rPr>
              <w:t>, Lebanon</w:t>
            </w:r>
          </w:p>
          <w:p w14:paraId="404E2C1E" w14:textId="77777777" w:rsidR="003C2346" w:rsidRPr="00BF3BFD" w:rsidRDefault="003C2346" w:rsidP="00E34F93">
            <w:pPr>
              <w:pStyle w:val="ListParagraph"/>
              <w:numPr>
                <w:ilvl w:val="0"/>
                <w:numId w:val="2"/>
              </w:numPr>
              <w:ind w:left="76" w:hanging="76"/>
              <w:rPr>
                <w:rFonts w:asciiTheme="majorBidi" w:hAnsiTheme="majorBidi" w:cstheme="majorBidi"/>
                <w:iCs/>
                <w:sz w:val="18"/>
                <w:szCs w:val="18"/>
              </w:rPr>
            </w:pPr>
            <w:r w:rsidRPr="00240432">
              <w:rPr>
                <w:rFonts w:asciiTheme="majorBidi" w:hAnsiTheme="majorBidi" w:cstheme="majorBidi"/>
                <w:sz w:val="18"/>
                <w:szCs w:val="18"/>
              </w:rPr>
              <w:t>Organized the Summer Volunteering Camp 2019 and supervised all three projects: Batroun’s old neighborhood’s façade renovation, Koubba’s public garden and Chebtine’s public school’s façade renovation</w:t>
            </w:r>
            <w:r w:rsidR="00BF3BFD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  <w:p w14:paraId="7C3C68B8" w14:textId="5DDD5B0C" w:rsidR="00BF3BFD" w:rsidRPr="003C2346" w:rsidRDefault="00BF3BFD" w:rsidP="00E34F93">
            <w:pPr>
              <w:pStyle w:val="ListParagraph"/>
              <w:numPr>
                <w:ilvl w:val="0"/>
                <w:numId w:val="2"/>
              </w:numPr>
              <w:ind w:left="76" w:hanging="76"/>
              <w:rPr>
                <w:rFonts w:asciiTheme="majorBidi" w:hAnsiTheme="majorBidi" w:cstheme="majorBidi"/>
                <w:iCs/>
                <w:sz w:val="18"/>
                <w:szCs w:val="18"/>
              </w:rPr>
            </w:pPr>
            <w:r>
              <w:rPr>
                <w:rFonts w:asciiTheme="majorBidi" w:hAnsiTheme="majorBidi" w:cstheme="majorBidi"/>
                <w:iCs/>
                <w:sz w:val="18"/>
                <w:szCs w:val="18"/>
              </w:rPr>
              <w:t>Raised more than USD 25,000 from Engineering companies by pitching sponsorship proposals.</w:t>
            </w:r>
          </w:p>
        </w:tc>
      </w:tr>
      <w:tr w:rsidR="003C2346" w:rsidRPr="00240432" w14:paraId="5E9E1844" w14:textId="77777777" w:rsidTr="00240432">
        <w:trPr>
          <w:trHeight w:val="360"/>
        </w:trPr>
        <w:tc>
          <w:tcPr>
            <w:tcW w:w="1980" w:type="dxa"/>
            <w:noWrap/>
          </w:tcPr>
          <w:p w14:paraId="43CAE281" w14:textId="6105DCD3" w:rsidR="003C2346" w:rsidRPr="00240432" w:rsidRDefault="003C2346" w:rsidP="003C234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40432">
              <w:rPr>
                <w:rFonts w:asciiTheme="majorBidi" w:hAnsiTheme="majorBidi" w:cstheme="majorBidi"/>
                <w:sz w:val="18"/>
                <w:szCs w:val="18"/>
              </w:rPr>
              <w:t>Sep 2018 - June 2019</w:t>
            </w:r>
          </w:p>
        </w:tc>
        <w:tc>
          <w:tcPr>
            <w:tcW w:w="8910" w:type="dxa"/>
            <w:noWrap/>
          </w:tcPr>
          <w:p w14:paraId="1DFEAE77" w14:textId="3AA27B35" w:rsidR="003C2346" w:rsidRPr="00240432" w:rsidRDefault="003C2346" w:rsidP="00E34F93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240432">
              <w:rPr>
                <w:rFonts w:asciiTheme="majorBidi" w:hAnsiTheme="majorBidi" w:cstheme="majorBidi"/>
                <w:b/>
                <w:bCs/>
                <w:iCs/>
                <w:sz w:val="18"/>
                <w:szCs w:val="18"/>
              </w:rPr>
              <w:t>Treasurer and Events Director</w:t>
            </w:r>
            <w:r w:rsidRPr="00240432">
              <w:rPr>
                <w:rFonts w:asciiTheme="majorBidi" w:hAnsiTheme="majorBidi" w:cstheme="majorBidi"/>
                <w:b/>
                <w:bCs/>
                <w:i/>
                <w:sz w:val="18"/>
                <w:szCs w:val="18"/>
              </w:rPr>
              <w:t xml:space="preserve"> </w:t>
            </w:r>
            <w:r w:rsidR="00483F59">
              <w:rPr>
                <w:rFonts w:asciiTheme="majorBidi" w:hAnsiTheme="majorBidi" w:cstheme="majorBidi"/>
                <w:b/>
                <w:bCs/>
                <w:i/>
                <w:sz w:val="18"/>
                <w:szCs w:val="18"/>
              </w:rPr>
              <w:t>|</w:t>
            </w:r>
            <w:r w:rsidRPr="00240432">
              <w:rPr>
                <w:rFonts w:asciiTheme="majorBidi" w:hAnsiTheme="majorBidi" w:cstheme="majorBidi"/>
                <w:b/>
                <w:bCs/>
                <w:i/>
                <w:sz w:val="18"/>
                <w:szCs w:val="18"/>
              </w:rPr>
              <w:t xml:space="preserve"> </w:t>
            </w:r>
            <w:r w:rsidRPr="00240432">
              <w:rPr>
                <w:rFonts w:asciiTheme="majorBidi" w:hAnsiTheme="majorBidi" w:cstheme="majorBidi"/>
                <w:i/>
                <w:sz w:val="18"/>
                <w:szCs w:val="18"/>
              </w:rPr>
              <w:t>American Society of Civil Engineers - AUB Student Chapter</w:t>
            </w:r>
            <w:r w:rsidRPr="00240432">
              <w:rPr>
                <w:rFonts w:asciiTheme="majorBidi" w:hAnsiTheme="majorBidi" w:cstheme="majorBidi"/>
                <w:b/>
                <w:bCs/>
                <w:i/>
                <w:sz w:val="18"/>
                <w:szCs w:val="18"/>
              </w:rPr>
              <w:t xml:space="preserve"> </w:t>
            </w:r>
          </w:p>
          <w:p w14:paraId="1ED77C3A" w14:textId="50219911" w:rsidR="00BF3BFD" w:rsidRDefault="00BF3BFD" w:rsidP="00E34F93">
            <w:pPr>
              <w:pStyle w:val="ListParagraph"/>
              <w:numPr>
                <w:ilvl w:val="0"/>
                <w:numId w:val="2"/>
              </w:numPr>
              <w:ind w:left="76" w:hanging="76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Increased the efficiency of</w:t>
            </w:r>
            <w:r w:rsidR="003C2346" w:rsidRPr="00240432">
              <w:rPr>
                <w:rFonts w:asciiTheme="majorBidi" w:hAnsiTheme="majorBidi" w:cstheme="majorBidi"/>
                <w:sz w:val="18"/>
                <w:szCs w:val="18"/>
              </w:rPr>
              <w:t xml:space="preserve"> the </w:t>
            </w:r>
            <w:r>
              <w:rPr>
                <w:rFonts w:asciiTheme="majorBidi" w:hAnsiTheme="majorBidi" w:cstheme="majorBidi"/>
                <w:sz w:val="18"/>
                <w:szCs w:val="18"/>
              </w:rPr>
              <w:t xml:space="preserve">society’s </w:t>
            </w:r>
            <w:r w:rsidR="003C2346" w:rsidRPr="00240432">
              <w:rPr>
                <w:rFonts w:asciiTheme="majorBidi" w:hAnsiTheme="majorBidi" w:cstheme="majorBidi"/>
                <w:sz w:val="18"/>
                <w:szCs w:val="18"/>
              </w:rPr>
              <w:t xml:space="preserve">execution team 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(40% more efficient) by leading the Events Officers.</w:t>
            </w:r>
          </w:p>
          <w:p w14:paraId="4E77CAEB" w14:textId="6337FF63" w:rsidR="003C2346" w:rsidRPr="00240432" w:rsidRDefault="00BF3BFD" w:rsidP="00E34F93">
            <w:pPr>
              <w:pStyle w:val="ListParagraph"/>
              <w:numPr>
                <w:ilvl w:val="0"/>
                <w:numId w:val="2"/>
              </w:numPr>
              <w:ind w:left="76" w:hanging="76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M</w:t>
            </w:r>
            <w:r w:rsidR="003C2346" w:rsidRPr="00240432">
              <w:rPr>
                <w:rFonts w:asciiTheme="majorBidi" w:hAnsiTheme="majorBidi" w:cstheme="majorBidi"/>
                <w:sz w:val="18"/>
                <w:szCs w:val="18"/>
              </w:rPr>
              <w:t xml:space="preserve">anaged the incomes and outcomes of the society 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by forecasting and handling all costs and revenues.</w:t>
            </w:r>
          </w:p>
          <w:p w14:paraId="59604E06" w14:textId="0A811022" w:rsidR="003C2346" w:rsidRPr="00E34F93" w:rsidRDefault="003C2346" w:rsidP="00E34F93">
            <w:pPr>
              <w:pStyle w:val="ListParagraph"/>
              <w:numPr>
                <w:ilvl w:val="0"/>
                <w:numId w:val="2"/>
              </w:numPr>
              <w:ind w:left="76" w:hanging="76"/>
              <w:rPr>
                <w:rFonts w:asciiTheme="majorBidi" w:hAnsiTheme="majorBidi" w:cstheme="majorBidi"/>
                <w:sz w:val="18"/>
                <w:szCs w:val="18"/>
              </w:rPr>
            </w:pPr>
            <w:r w:rsidRPr="00240432">
              <w:rPr>
                <w:rFonts w:asciiTheme="majorBidi" w:hAnsiTheme="majorBidi" w:cstheme="majorBidi"/>
                <w:sz w:val="18"/>
                <w:szCs w:val="18"/>
              </w:rPr>
              <w:t>Set the Sponsorship strategy for the society</w:t>
            </w:r>
            <w:r w:rsidR="00BF3BFD">
              <w:rPr>
                <w:rFonts w:asciiTheme="majorBidi" w:hAnsiTheme="majorBidi" w:cstheme="majorBidi"/>
                <w:sz w:val="18"/>
                <w:szCs w:val="18"/>
              </w:rPr>
              <w:t xml:space="preserve"> resulting in a 50% increase in sponsored money.</w:t>
            </w:r>
          </w:p>
        </w:tc>
      </w:tr>
      <w:tr w:rsidR="003C2346" w:rsidRPr="00240432" w14:paraId="093CC168" w14:textId="77777777" w:rsidTr="003C2346">
        <w:trPr>
          <w:trHeight w:val="52"/>
        </w:trPr>
        <w:tc>
          <w:tcPr>
            <w:tcW w:w="1980" w:type="dxa"/>
            <w:noWrap/>
          </w:tcPr>
          <w:p w14:paraId="2AF30B1F" w14:textId="06ED05AD" w:rsidR="003C2346" w:rsidRPr="00240432" w:rsidRDefault="003C2346" w:rsidP="003C234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40432">
              <w:rPr>
                <w:rFonts w:asciiTheme="majorBidi" w:hAnsiTheme="majorBidi" w:cstheme="majorBidi"/>
                <w:sz w:val="18"/>
                <w:szCs w:val="18"/>
              </w:rPr>
              <w:t>Sep 201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8</w:t>
            </w:r>
            <w:r w:rsidRPr="00240432">
              <w:rPr>
                <w:rFonts w:asciiTheme="majorBidi" w:hAnsiTheme="majorBidi" w:cstheme="majorBidi"/>
                <w:sz w:val="18"/>
                <w:szCs w:val="18"/>
              </w:rPr>
              <w:t xml:space="preserve"> – Jan 20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19</w:t>
            </w:r>
          </w:p>
          <w:p w14:paraId="68D4294A" w14:textId="77777777" w:rsidR="003C2346" w:rsidRPr="00240432" w:rsidRDefault="003C2346" w:rsidP="003C2346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8910" w:type="dxa"/>
            <w:noWrap/>
          </w:tcPr>
          <w:p w14:paraId="7171B890" w14:textId="71444904" w:rsidR="003C2346" w:rsidRPr="00240432" w:rsidRDefault="003C2346" w:rsidP="00E34F93">
            <w:pPr>
              <w:rPr>
                <w:rFonts w:asciiTheme="majorBidi" w:hAnsiTheme="majorBidi" w:cstheme="majorBidi"/>
                <w:iCs/>
                <w:sz w:val="18"/>
                <w:szCs w:val="18"/>
              </w:rPr>
            </w:pPr>
            <w:r w:rsidRPr="00240432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Organizer</w:t>
            </w:r>
            <w:r w:rsidRPr="00240432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 xml:space="preserve"> </w:t>
            </w:r>
            <w:r w:rsidR="00483F59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>|</w:t>
            </w:r>
            <w:r w:rsidRPr="00240432">
              <w:rPr>
                <w:rFonts w:asciiTheme="majorBidi" w:hAnsiTheme="majorBidi" w:cstheme="majorBidi"/>
                <w:b/>
                <w:bCs/>
                <w:i/>
                <w:iCs/>
                <w:sz w:val="18"/>
                <w:szCs w:val="18"/>
              </w:rPr>
              <w:t xml:space="preserve"> </w:t>
            </w:r>
            <w:r w:rsidRPr="00240432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Volunteering Abroad Trip 20</w:t>
            </w:r>
            <w: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19</w:t>
            </w:r>
            <w:r w:rsidRPr="00240432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, </w:t>
            </w:r>
            <w: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San Carlos</w:t>
            </w:r>
            <w:r w:rsidRPr="00240432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, </w:t>
            </w:r>
            <w: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Philippines</w:t>
            </w:r>
          </w:p>
          <w:p w14:paraId="0C581FD2" w14:textId="77777777" w:rsidR="003C2346" w:rsidRDefault="003C2346" w:rsidP="00E34F93">
            <w:pPr>
              <w:pStyle w:val="ListParagraph"/>
              <w:numPr>
                <w:ilvl w:val="0"/>
                <w:numId w:val="2"/>
              </w:numPr>
              <w:ind w:left="76" w:hanging="76"/>
              <w:rPr>
                <w:rFonts w:asciiTheme="majorBidi" w:hAnsiTheme="majorBidi" w:cstheme="majorBidi"/>
                <w:sz w:val="18"/>
                <w:szCs w:val="18"/>
              </w:rPr>
            </w:pPr>
            <w:r w:rsidRPr="00240432">
              <w:rPr>
                <w:rFonts w:asciiTheme="majorBidi" w:hAnsiTheme="majorBidi" w:cstheme="majorBidi"/>
                <w:sz w:val="18"/>
                <w:szCs w:val="18"/>
              </w:rPr>
              <w:t>Coordinated with airlines’ companies, hotels abroad, transportation companies, local equipment and food suppliers to organize the trip for 6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0</w:t>
            </w:r>
            <w:r w:rsidRPr="00240432">
              <w:rPr>
                <w:rFonts w:asciiTheme="majorBidi" w:hAnsiTheme="majorBidi" w:cstheme="majorBidi"/>
                <w:sz w:val="18"/>
                <w:szCs w:val="18"/>
              </w:rPr>
              <w:t xml:space="preserve"> students. </w:t>
            </w:r>
          </w:p>
          <w:p w14:paraId="2E40DBCB" w14:textId="3EFC7EA2" w:rsidR="003C2346" w:rsidRPr="003C2346" w:rsidRDefault="003C2346" w:rsidP="00E34F93">
            <w:pPr>
              <w:pStyle w:val="ListParagraph"/>
              <w:numPr>
                <w:ilvl w:val="0"/>
                <w:numId w:val="2"/>
              </w:numPr>
              <w:ind w:left="76" w:hanging="76"/>
              <w:rPr>
                <w:rFonts w:asciiTheme="majorBidi" w:hAnsiTheme="majorBidi" w:cstheme="majorBidi"/>
                <w:sz w:val="18"/>
                <w:szCs w:val="18"/>
              </w:rPr>
            </w:pPr>
            <w:r w:rsidRPr="003C2346">
              <w:rPr>
                <w:rFonts w:asciiTheme="majorBidi" w:hAnsiTheme="majorBidi" w:cstheme="majorBidi"/>
                <w:sz w:val="18"/>
                <w:szCs w:val="18"/>
              </w:rPr>
              <w:t>Supervised the work</w:t>
            </w:r>
            <w:r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3C2346">
              <w:rPr>
                <w:rFonts w:asciiTheme="majorBidi" w:hAnsiTheme="majorBidi" w:cstheme="majorBidi"/>
                <w:sz w:val="18"/>
                <w:szCs w:val="18"/>
              </w:rPr>
              <w:t>to guarantee the completion of three bamboo houses construction projects within 12 days.</w:t>
            </w:r>
          </w:p>
        </w:tc>
      </w:tr>
      <w:tr w:rsidR="003C2346" w:rsidRPr="00240432" w14:paraId="15FA6D12" w14:textId="77777777" w:rsidTr="003C2346">
        <w:trPr>
          <w:trHeight w:val="52"/>
        </w:trPr>
        <w:tc>
          <w:tcPr>
            <w:tcW w:w="1980" w:type="dxa"/>
            <w:noWrap/>
          </w:tcPr>
          <w:p w14:paraId="6C1D3F0B" w14:textId="4850A1F5" w:rsidR="003C2346" w:rsidRPr="00240432" w:rsidRDefault="003C2346" w:rsidP="003C234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40432">
              <w:rPr>
                <w:rFonts w:asciiTheme="majorBidi" w:hAnsiTheme="majorBidi" w:cstheme="majorBidi"/>
                <w:sz w:val="18"/>
                <w:szCs w:val="18"/>
              </w:rPr>
              <w:t>Aug 2017 - Aug 2018</w:t>
            </w:r>
          </w:p>
        </w:tc>
        <w:tc>
          <w:tcPr>
            <w:tcW w:w="8910" w:type="dxa"/>
            <w:noWrap/>
          </w:tcPr>
          <w:p w14:paraId="39087EEF" w14:textId="4171BA3F" w:rsidR="003C2346" w:rsidRPr="003C2346" w:rsidRDefault="003C2346" w:rsidP="00E34F93">
            <w:pPr>
              <w:contextualSpacing/>
              <w:rPr>
                <w:rFonts w:asciiTheme="majorBidi" w:hAnsiTheme="majorBidi" w:cstheme="majorBidi"/>
                <w:b/>
                <w:bCs/>
                <w:i/>
                <w:sz w:val="18"/>
                <w:szCs w:val="18"/>
              </w:rPr>
            </w:pPr>
            <w:r w:rsidRPr="00240432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Member at Large </w:t>
            </w:r>
            <w:r w:rsidR="00483F59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|</w:t>
            </w:r>
            <w:r w:rsidRPr="00240432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</w:t>
            </w:r>
            <w:r w:rsidRPr="00240432">
              <w:rPr>
                <w:rFonts w:asciiTheme="majorBidi" w:hAnsiTheme="majorBidi" w:cstheme="majorBidi"/>
                <w:i/>
                <w:sz w:val="18"/>
                <w:szCs w:val="18"/>
              </w:rPr>
              <w:t>American Society of Civil Engineers - AUB Student Chapter (ASCE-AUB</w:t>
            </w:r>
            <w:r w:rsidRPr="003C2346">
              <w:rPr>
                <w:rFonts w:asciiTheme="majorBidi" w:hAnsiTheme="majorBidi" w:cstheme="majorBidi"/>
                <w:i/>
                <w:sz w:val="18"/>
                <w:szCs w:val="18"/>
              </w:rPr>
              <w:t>)</w:t>
            </w:r>
            <w:r w:rsidRPr="00240432">
              <w:rPr>
                <w:rFonts w:asciiTheme="majorBidi" w:hAnsiTheme="majorBidi" w:cstheme="majorBidi"/>
                <w:b/>
                <w:bCs/>
                <w:i/>
                <w:sz w:val="18"/>
                <w:szCs w:val="18"/>
              </w:rPr>
              <w:t xml:space="preserve"> </w:t>
            </w:r>
          </w:p>
        </w:tc>
      </w:tr>
      <w:tr w:rsidR="003C2346" w:rsidRPr="00240432" w14:paraId="3E54118D" w14:textId="77777777" w:rsidTr="00240432">
        <w:trPr>
          <w:trHeight w:val="360"/>
        </w:trPr>
        <w:tc>
          <w:tcPr>
            <w:tcW w:w="1980" w:type="dxa"/>
            <w:noWrap/>
          </w:tcPr>
          <w:p w14:paraId="250C49FB" w14:textId="77777777" w:rsidR="003C2346" w:rsidRPr="00240432" w:rsidRDefault="003C2346" w:rsidP="003C2346">
            <w:pPr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240432">
              <w:rPr>
                <w:rFonts w:asciiTheme="majorBidi" w:hAnsiTheme="majorBidi" w:cstheme="majorBidi"/>
                <w:sz w:val="18"/>
                <w:szCs w:val="18"/>
              </w:rPr>
              <w:t>Dec 2017 – Aug 2018</w:t>
            </w:r>
          </w:p>
          <w:p w14:paraId="447BD09E" w14:textId="77777777" w:rsidR="003C2346" w:rsidRPr="00240432" w:rsidRDefault="003C2346" w:rsidP="003C2346">
            <w:pPr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8910" w:type="dxa"/>
            <w:noWrap/>
          </w:tcPr>
          <w:p w14:paraId="1D1048E7" w14:textId="5FDD7D1C" w:rsidR="003C2346" w:rsidRPr="00240432" w:rsidRDefault="003C2346" w:rsidP="00E34F93">
            <w:pPr>
              <w:rPr>
                <w:rFonts w:asciiTheme="majorBidi" w:hAnsiTheme="majorBidi" w:cstheme="majorBidi"/>
                <w:i/>
                <w:sz w:val="18"/>
                <w:szCs w:val="18"/>
              </w:rPr>
            </w:pPr>
            <w:r w:rsidRPr="00240432">
              <w:rPr>
                <w:rFonts w:asciiTheme="majorBidi" w:hAnsiTheme="majorBidi" w:cstheme="majorBidi"/>
                <w:b/>
                <w:bCs/>
                <w:iCs/>
                <w:sz w:val="18"/>
                <w:szCs w:val="18"/>
              </w:rPr>
              <w:t>Site Project Manager</w:t>
            </w:r>
            <w:r w:rsidRPr="00240432">
              <w:rPr>
                <w:rFonts w:asciiTheme="majorBidi" w:hAnsiTheme="majorBidi" w:cstheme="majorBidi"/>
                <w:b/>
                <w:bCs/>
                <w:i/>
                <w:sz w:val="18"/>
                <w:szCs w:val="18"/>
              </w:rPr>
              <w:t xml:space="preserve"> </w:t>
            </w:r>
            <w:r w:rsidR="00483F59">
              <w:rPr>
                <w:rFonts w:asciiTheme="majorBidi" w:hAnsiTheme="majorBidi" w:cstheme="majorBidi"/>
                <w:b/>
                <w:bCs/>
                <w:i/>
                <w:sz w:val="18"/>
                <w:szCs w:val="18"/>
              </w:rPr>
              <w:t>|</w:t>
            </w:r>
            <w:r w:rsidRPr="00240432">
              <w:rPr>
                <w:rFonts w:asciiTheme="majorBidi" w:hAnsiTheme="majorBidi" w:cstheme="majorBidi"/>
                <w:b/>
                <w:bCs/>
                <w:i/>
                <w:sz w:val="18"/>
                <w:szCs w:val="18"/>
              </w:rPr>
              <w:t xml:space="preserve"> </w:t>
            </w:r>
            <w:r w:rsidRPr="00240432">
              <w:rPr>
                <w:rFonts w:asciiTheme="majorBidi" w:hAnsiTheme="majorBidi" w:cstheme="majorBidi"/>
                <w:i/>
                <w:sz w:val="18"/>
                <w:szCs w:val="18"/>
              </w:rPr>
              <w:t>Summer and Winter Volunteering Camps 2018</w:t>
            </w:r>
          </w:p>
          <w:p w14:paraId="14C976ED" w14:textId="77777777" w:rsidR="003C2346" w:rsidRPr="00240432" w:rsidRDefault="003C2346" w:rsidP="00E34F93">
            <w:pPr>
              <w:pStyle w:val="ListParagraph"/>
              <w:numPr>
                <w:ilvl w:val="0"/>
                <w:numId w:val="2"/>
              </w:numPr>
              <w:ind w:left="76" w:hanging="76"/>
              <w:rPr>
                <w:rFonts w:asciiTheme="majorBidi" w:hAnsiTheme="majorBidi" w:cstheme="majorBidi"/>
                <w:sz w:val="18"/>
                <w:szCs w:val="18"/>
              </w:rPr>
            </w:pPr>
            <w:r w:rsidRPr="00240432">
              <w:rPr>
                <w:rFonts w:asciiTheme="majorBidi" w:hAnsiTheme="majorBidi" w:cstheme="majorBidi"/>
                <w:sz w:val="18"/>
                <w:szCs w:val="18"/>
              </w:rPr>
              <w:t>Led a team of 20 volunteers to renovate a public school’s garden in Toura, South Lebanon.</w:t>
            </w:r>
          </w:p>
          <w:p w14:paraId="5CFF0447" w14:textId="0FE40DA2" w:rsidR="003C2346" w:rsidRPr="00240432" w:rsidRDefault="003C2346" w:rsidP="00E34F93">
            <w:pPr>
              <w:pStyle w:val="ListParagraph"/>
              <w:numPr>
                <w:ilvl w:val="0"/>
                <w:numId w:val="2"/>
              </w:numPr>
              <w:ind w:left="76" w:hanging="76"/>
              <w:rPr>
                <w:rFonts w:asciiTheme="majorBidi" w:hAnsiTheme="majorBidi" w:cstheme="majorBidi"/>
                <w:b/>
                <w:bCs/>
                <w:iCs/>
                <w:sz w:val="18"/>
                <w:szCs w:val="18"/>
              </w:rPr>
            </w:pPr>
            <w:r w:rsidRPr="00240432">
              <w:rPr>
                <w:rFonts w:asciiTheme="majorBidi" w:hAnsiTheme="majorBidi" w:cstheme="majorBidi"/>
                <w:sz w:val="18"/>
                <w:szCs w:val="18"/>
              </w:rPr>
              <w:t>Led a team of 15 volunteers to renovate Damour’s public school during five volunteering days.</w:t>
            </w:r>
          </w:p>
        </w:tc>
      </w:tr>
      <w:tr w:rsidR="003C2346" w:rsidRPr="00240432" w14:paraId="2EAE003E" w14:textId="77777777" w:rsidTr="00240432">
        <w:trPr>
          <w:trHeight w:val="360"/>
        </w:trPr>
        <w:tc>
          <w:tcPr>
            <w:tcW w:w="1980" w:type="dxa"/>
            <w:noWrap/>
          </w:tcPr>
          <w:p w14:paraId="69BC430F" w14:textId="7F9022CB" w:rsidR="003C2346" w:rsidRPr="00240432" w:rsidRDefault="003C2346" w:rsidP="003C234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40432">
              <w:rPr>
                <w:rFonts w:asciiTheme="majorBidi" w:hAnsiTheme="majorBidi" w:cstheme="majorBidi"/>
                <w:sz w:val="18"/>
                <w:szCs w:val="18"/>
              </w:rPr>
              <w:t>Jan 2018</w:t>
            </w:r>
          </w:p>
        </w:tc>
        <w:tc>
          <w:tcPr>
            <w:tcW w:w="8910" w:type="dxa"/>
            <w:noWrap/>
          </w:tcPr>
          <w:p w14:paraId="0D38BCD6" w14:textId="0A472B70" w:rsidR="003C2346" w:rsidRPr="00240432" w:rsidRDefault="003C2346" w:rsidP="00E34F93">
            <w:pPr>
              <w:jc w:val="both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240432">
              <w:rPr>
                <w:rFonts w:asciiTheme="majorBidi" w:hAnsiTheme="majorBidi" w:cstheme="majorBidi"/>
                <w:b/>
                <w:bCs/>
                <w:iCs/>
                <w:sz w:val="18"/>
                <w:szCs w:val="18"/>
              </w:rPr>
              <w:t>Organizer and Volunteer</w:t>
            </w:r>
            <w:r w:rsidRPr="00240432">
              <w:rPr>
                <w:rFonts w:asciiTheme="majorBidi" w:hAnsiTheme="majorBidi" w:cstheme="majorBidi"/>
                <w:b/>
                <w:bCs/>
                <w:i/>
                <w:sz w:val="18"/>
                <w:szCs w:val="18"/>
              </w:rPr>
              <w:t xml:space="preserve"> </w:t>
            </w:r>
            <w:r w:rsidR="00483F59">
              <w:rPr>
                <w:rFonts w:asciiTheme="majorBidi" w:hAnsiTheme="majorBidi" w:cstheme="majorBidi"/>
                <w:b/>
                <w:bCs/>
                <w:i/>
                <w:sz w:val="18"/>
                <w:szCs w:val="18"/>
              </w:rPr>
              <w:t>|</w:t>
            </w:r>
            <w:r w:rsidRPr="00240432">
              <w:rPr>
                <w:rFonts w:asciiTheme="majorBidi" w:hAnsiTheme="majorBidi" w:cstheme="majorBidi"/>
                <w:b/>
                <w:bCs/>
                <w:i/>
                <w:sz w:val="18"/>
                <w:szCs w:val="18"/>
              </w:rPr>
              <w:t xml:space="preserve"> </w:t>
            </w:r>
            <w:r w:rsidRPr="00240432">
              <w:rPr>
                <w:rFonts w:asciiTheme="majorBidi" w:hAnsiTheme="majorBidi" w:cstheme="majorBidi"/>
                <w:i/>
                <w:sz w:val="18"/>
                <w:szCs w:val="18"/>
              </w:rPr>
              <w:t>Sri Lanka Volunteering Abroad Trip 2018</w:t>
            </w:r>
            <w:r w:rsidRPr="00240432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 </w:t>
            </w:r>
          </w:p>
          <w:p w14:paraId="54B11543" w14:textId="6A49D083" w:rsidR="003C2346" w:rsidRPr="00240432" w:rsidRDefault="003C2346" w:rsidP="00E34F93">
            <w:pPr>
              <w:pStyle w:val="ListParagraph"/>
              <w:numPr>
                <w:ilvl w:val="0"/>
                <w:numId w:val="2"/>
              </w:numPr>
              <w:ind w:left="76" w:hanging="76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240432">
              <w:rPr>
                <w:rFonts w:asciiTheme="majorBidi" w:hAnsiTheme="majorBidi" w:cstheme="majorBidi"/>
                <w:sz w:val="18"/>
                <w:szCs w:val="18"/>
              </w:rPr>
              <w:t>Renovated a public school by painting its borders, academic classrooms, and building its water fountains</w:t>
            </w:r>
            <w:r w:rsidR="000004BA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  <w:p w14:paraId="76657E5F" w14:textId="6D2BD969" w:rsidR="003C2346" w:rsidRPr="00240432" w:rsidRDefault="003C2346" w:rsidP="00E34F93">
            <w:pPr>
              <w:pStyle w:val="ListParagraph"/>
              <w:numPr>
                <w:ilvl w:val="0"/>
                <w:numId w:val="2"/>
              </w:numPr>
              <w:ind w:left="76" w:hanging="76"/>
              <w:jc w:val="both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240432">
              <w:rPr>
                <w:rFonts w:asciiTheme="majorBidi" w:hAnsiTheme="majorBidi" w:cstheme="majorBidi"/>
                <w:sz w:val="18"/>
                <w:szCs w:val="18"/>
              </w:rPr>
              <w:t>Taught underprivileged children basic Math and English</w:t>
            </w:r>
            <w:r w:rsidR="000004BA">
              <w:rPr>
                <w:rFonts w:asciiTheme="majorBidi" w:hAnsiTheme="majorBidi" w:cstheme="majorBidi"/>
                <w:sz w:val="18"/>
                <w:szCs w:val="18"/>
              </w:rPr>
              <w:t>.</w:t>
            </w:r>
            <w:r w:rsidRPr="00240432">
              <w:rPr>
                <w:rFonts w:asciiTheme="majorBidi" w:hAnsiTheme="majorBidi" w:cstheme="majorBidi"/>
                <w:sz w:val="18"/>
                <w:szCs w:val="18"/>
              </w:rPr>
              <w:t xml:space="preserve">  </w:t>
            </w:r>
          </w:p>
        </w:tc>
      </w:tr>
      <w:tr w:rsidR="003C2346" w:rsidRPr="00240432" w14:paraId="0CF8CE7D" w14:textId="77777777" w:rsidTr="00240432">
        <w:trPr>
          <w:trHeight w:val="360"/>
        </w:trPr>
        <w:tc>
          <w:tcPr>
            <w:tcW w:w="1980" w:type="dxa"/>
            <w:noWrap/>
          </w:tcPr>
          <w:p w14:paraId="5EDA2973" w14:textId="630824AC" w:rsidR="003C2346" w:rsidRPr="00240432" w:rsidRDefault="000004BA" w:rsidP="003C2346">
            <w:pPr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="Cambria" w:eastAsia="Times New Roman" w:hAnsi="Cambria" w:cs="Times New Roman"/>
                <w:noProof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65408" behindDoc="0" locked="0" layoutInCell="1" allowOverlap="1" wp14:anchorId="01794E22" wp14:editId="393E6B88">
                      <wp:simplePos x="0" y="0"/>
                      <wp:positionH relativeFrom="margin">
                        <wp:posOffset>-9262</wp:posOffset>
                      </wp:positionH>
                      <wp:positionV relativeFrom="paragraph">
                        <wp:posOffset>236939</wp:posOffset>
                      </wp:positionV>
                      <wp:extent cx="173346" cy="164387"/>
                      <wp:effectExtent l="0" t="0" r="17780" b="26670"/>
                      <wp:wrapNone/>
                      <wp:docPr id="7" name="Group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73346" cy="164387"/>
                                <a:chOff x="0" y="0"/>
                                <a:chExt cx="924910" cy="914400"/>
                              </a:xfrm>
                            </wpg:grpSpPr>
                            <wps:wsp>
                              <wps:cNvPr id="8" name="Oval 8"/>
                              <wps:cNvSpPr/>
                              <wps:spPr>
                                <a:xfrm>
                                  <a:off x="0" y="0"/>
                                  <a:ext cx="914400" cy="914400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9" name="Graphic 9" descr="Puzzle pieces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6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73572" y="21021"/>
                                  <a:ext cx="851338" cy="85133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6777F4B" id="Group 7" o:spid="_x0000_s1026" style="position:absolute;margin-left:-.75pt;margin-top:18.65pt;width:13.65pt;height:12.95pt;z-index:251665408;mso-position-horizontal-relative:margin;mso-width-relative:margin;mso-height-relative:margin" coordsize="9249,91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">
                      <v:oval id="Oval 8" o:spid="_x0000_s1027" style="position:absolute;width:9144;height:9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" fillcolor="white [3201]" strokecolor="black [3200]" strokeweight="1pt">
                        <v:stroke joinstyle="miter"/>
                      </v:oval>
                      <v:shape id="Graphic 9" o:spid="_x0000_s1028" type="#_x0000_t75" alt="Puzzle pieces" style="position:absolute;left:735;top:210;width:8514;height:85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">
                        <v:imagedata r:id="rId17" o:title="Puzzle pieces"/>
                      </v:shape>
                      <w10:wrap anchorx="margin"/>
                    </v:group>
                  </w:pict>
                </mc:Fallback>
              </mc:AlternateContent>
            </w:r>
            <w:r w:rsidR="003C2346" w:rsidRPr="00240432">
              <w:rPr>
                <w:rFonts w:asciiTheme="majorBidi" w:hAnsiTheme="majorBidi" w:cstheme="majorBidi"/>
                <w:sz w:val="18"/>
                <w:szCs w:val="18"/>
              </w:rPr>
              <w:t>2005 - 2014</w:t>
            </w:r>
          </w:p>
        </w:tc>
        <w:tc>
          <w:tcPr>
            <w:tcW w:w="8910" w:type="dxa"/>
            <w:noWrap/>
          </w:tcPr>
          <w:p w14:paraId="5FADDBD0" w14:textId="09ED281C" w:rsidR="003C2346" w:rsidRPr="00D65005" w:rsidRDefault="003C2346" w:rsidP="00E34F93">
            <w:pPr>
              <w:jc w:val="both"/>
              <w:rPr>
                <w:rFonts w:asciiTheme="majorBidi" w:hAnsiTheme="majorBidi" w:cstheme="majorBidi"/>
                <w:b/>
                <w:bCs/>
                <w:sz w:val="18"/>
                <w:szCs w:val="18"/>
                <w:lang w:val="fr-FR"/>
              </w:rPr>
            </w:pPr>
            <w:r w:rsidRPr="00D65005">
              <w:rPr>
                <w:rFonts w:asciiTheme="majorBidi" w:hAnsiTheme="majorBidi" w:cstheme="majorBidi"/>
                <w:b/>
                <w:bCs/>
                <w:sz w:val="18"/>
                <w:szCs w:val="18"/>
                <w:lang w:val="fr-FR"/>
              </w:rPr>
              <w:t xml:space="preserve">Member </w:t>
            </w:r>
            <w:r w:rsidR="00483F59">
              <w:rPr>
                <w:rFonts w:asciiTheme="majorBidi" w:hAnsiTheme="majorBidi" w:cstheme="majorBidi"/>
                <w:b/>
                <w:bCs/>
                <w:sz w:val="18"/>
                <w:szCs w:val="18"/>
                <w:lang w:val="fr-FR"/>
              </w:rPr>
              <w:t>|</w:t>
            </w:r>
            <w:r w:rsidRPr="00D65005">
              <w:rPr>
                <w:rFonts w:asciiTheme="majorBidi" w:hAnsiTheme="majorBidi" w:cstheme="majorBidi"/>
                <w:b/>
                <w:bCs/>
                <w:sz w:val="18"/>
                <w:szCs w:val="18"/>
                <w:lang w:val="fr-FR"/>
              </w:rPr>
              <w:t xml:space="preserve"> </w:t>
            </w:r>
            <w:r w:rsidRPr="00D65005">
              <w:rPr>
                <w:rFonts w:asciiTheme="majorBidi" w:hAnsiTheme="majorBidi" w:cstheme="majorBidi"/>
                <w:i/>
                <w:sz w:val="18"/>
                <w:szCs w:val="18"/>
                <w:lang w:val="fr-FR"/>
              </w:rPr>
              <w:t>Association des Guides du Liban (Groupe Sainte Famille Fanar)</w:t>
            </w:r>
            <w:r w:rsidRPr="00D65005">
              <w:rPr>
                <w:rFonts w:asciiTheme="majorBidi" w:hAnsiTheme="majorBidi" w:cstheme="majorBidi"/>
                <w:b/>
                <w:bCs/>
                <w:sz w:val="18"/>
                <w:szCs w:val="18"/>
                <w:lang w:val="fr-FR"/>
              </w:rPr>
              <w:t xml:space="preserve"> </w:t>
            </w:r>
          </w:p>
          <w:p w14:paraId="7274FC1D" w14:textId="42C726E4" w:rsidR="003C2346" w:rsidRPr="00240432" w:rsidRDefault="003C2346" w:rsidP="00E34F93">
            <w:pPr>
              <w:pStyle w:val="ListParagraph"/>
              <w:numPr>
                <w:ilvl w:val="0"/>
                <w:numId w:val="2"/>
              </w:numPr>
              <w:ind w:left="76" w:hanging="76"/>
              <w:jc w:val="both"/>
              <w:rPr>
                <w:rFonts w:asciiTheme="majorBidi" w:hAnsiTheme="majorBidi" w:cstheme="majorBidi"/>
                <w:b/>
                <w:bCs/>
                <w:iCs/>
                <w:sz w:val="18"/>
                <w:szCs w:val="18"/>
              </w:rPr>
            </w:pPr>
            <w:r w:rsidRPr="00240432">
              <w:rPr>
                <w:rFonts w:asciiTheme="majorBidi" w:hAnsiTheme="majorBidi" w:cstheme="majorBidi"/>
                <w:sz w:val="18"/>
                <w:szCs w:val="18"/>
              </w:rPr>
              <w:t>Participated and led teams in volunteering activities, camps and events</w:t>
            </w:r>
            <w:r w:rsidR="000004BA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</w:tc>
      </w:tr>
    </w:tbl>
    <w:p w14:paraId="01FCC2A4" w14:textId="03A709BA" w:rsidR="007C6121" w:rsidRPr="006434FA" w:rsidRDefault="000004BA" w:rsidP="007F1568">
      <w:pPr>
        <w:pBdr>
          <w:bottom w:val="single" w:sz="4" w:space="0" w:color="000000"/>
        </w:pBd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      </w:t>
      </w:r>
      <w:r w:rsidR="007C6121" w:rsidRPr="006434FA">
        <w:rPr>
          <w:rFonts w:ascii="Times New Roman" w:hAnsi="Times New Roman" w:cs="Times New Roman"/>
          <w:b/>
          <w:bCs/>
          <w:sz w:val="20"/>
          <w:szCs w:val="20"/>
        </w:rPr>
        <w:t>SKILLS</w:t>
      </w:r>
    </w:p>
    <w:tbl>
      <w:tblPr>
        <w:tblStyle w:val="TableGrid"/>
        <w:tblW w:w="11075" w:type="dxa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9090"/>
      </w:tblGrid>
      <w:tr w:rsidR="007F1568" w:rsidRPr="006434FA" w14:paraId="7C596CEA" w14:textId="5301AB2C" w:rsidTr="000004BA">
        <w:tc>
          <w:tcPr>
            <w:tcW w:w="1985" w:type="dxa"/>
          </w:tcPr>
          <w:p w14:paraId="18908C0C" w14:textId="77777777" w:rsidR="007F1568" w:rsidRPr="005D79F4" w:rsidRDefault="007F1568" w:rsidP="001A4074">
            <w:pPr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5D79F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Languages </w:t>
            </w:r>
          </w:p>
        </w:tc>
        <w:tc>
          <w:tcPr>
            <w:tcW w:w="9090" w:type="dxa"/>
          </w:tcPr>
          <w:p w14:paraId="02109E8A" w14:textId="67D9A73A" w:rsidR="007F1568" w:rsidRPr="005D79F4" w:rsidRDefault="007F1568" w:rsidP="001A407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D79F4">
              <w:rPr>
                <w:rFonts w:ascii="Times New Roman" w:hAnsi="Times New Roman" w:cs="Times New Roman"/>
                <w:sz w:val="18"/>
                <w:szCs w:val="18"/>
              </w:rPr>
              <w:t>Fluent in Arabic, English, and French</w:t>
            </w:r>
            <w:r w:rsidR="000004BA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</w:tr>
      <w:tr w:rsidR="007F1568" w:rsidRPr="006434FA" w14:paraId="5A2AF51E" w14:textId="529EC8A8" w:rsidTr="000004BA">
        <w:tc>
          <w:tcPr>
            <w:tcW w:w="1985" w:type="dxa"/>
          </w:tcPr>
          <w:p w14:paraId="0DB454EE" w14:textId="77777777" w:rsidR="007F1568" w:rsidRPr="005D79F4" w:rsidRDefault="007F1568" w:rsidP="001A4074">
            <w:pPr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5D79F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Soft Skills  </w:t>
            </w:r>
          </w:p>
        </w:tc>
        <w:tc>
          <w:tcPr>
            <w:tcW w:w="9090" w:type="dxa"/>
          </w:tcPr>
          <w:p w14:paraId="3084BB89" w14:textId="0A8FCB8D" w:rsidR="007F1568" w:rsidRPr="005D79F4" w:rsidRDefault="007F1568" w:rsidP="001A407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D79F4">
              <w:rPr>
                <w:rFonts w:ascii="Times New Roman" w:hAnsi="Times New Roman" w:cs="Times New Roman"/>
                <w:sz w:val="18"/>
                <w:szCs w:val="18"/>
              </w:rPr>
              <w:t xml:space="preserve">Time Management, Leadership, </w:t>
            </w:r>
            <w:r w:rsidR="000004BA">
              <w:rPr>
                <w:rFonts w:ascii="Times New Roman" w:hAnsi="Times New Roman" w:cs="Times New Roman"/>
                <w:sz w:val="18"/>
                <w:szCs w:val="18"/>
              </w:rPr>
              <w:t xml:space="preserve">Communication, </w:t>
            </w:r>
            <w:r w:rsidRPr="005D79F4">
              <w:rPr>
                <w:rFonts w:ascii="Times New Roman" w:hAnsi="Times New Roman" w:cs="Times New Roman"/>
                <w:sz w:val="18"/>
                <w:szCs w:val="18"/>
              </w:rPr>
              <w:t>Teamwork, Detail Oriented</w:t>
            </w:r>
            <w:r w:rsidR="000004BA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</w:tr>
      <w:tr w:rsidR="007F1568" w:rsidRPr="006434FA" w14:paraId="52C80652" w14:textId="6F1B53D4" w:rsidTr="000004BA">
        <w:tc>
          <w:tcPr>
            <w:tcW w:w="1985" w:type="dxa"/>
          </w:tcPr>
          <w:p w14:paraId="3D0A64C1" w14:textId="77777777" w:rsidR="007F1568" w:rsidRPr="005D79F4" w:rsidRDefault="007F1568" w:rsidP="001A4074">
            <w:pPr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5D79F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Computer Skills   </w:t>
            </w:r>
          </w:p>
        </w:tc>
        <w:tc>
          <w:tcPr>
            <w:tcW w:w="9090" w:type="dxa"/>
          </w:tcPr>
          <w:p w14:paraId="066BDCC9" w14:textId="7BAD4F46" w:rsidR="007F1568" w:rsidRPr="005D79F4" w:rsidRDefault="007F1568" w:rsidP="001A407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D79F4">
              <w:rPr>
                <w:rFonts w:ascii="Times New Roman" w:hAnsi="Times New Roman" w:cs="Times New Roman"/>
                <w:sz w:val="18"/>
                <w:szCs w:val="18"/>
              </w:rPr>
              <w:t xml:space="preserve">Advanced knowledge of MS Excel </w:t>
            </w:r>
            <w:r w:rsidR="006434FA" w:rsidRPr="005D79F4">
              <w:rPr>
                <w:rFonts w:ascii="Times New Roman" w:hAnsi="Times New Roman" w:cs="Times New Roman"/>
                <w:sz w:val="18"/>
                <w:szCs w:val="18"/>
              </w:rPr>
              <w:t xml:space="preserve">and </w:t>
            </w:r>
            <w:r w:rsidRPr="005D79F4">
              <w:rPr>
                <w:rFonts w:ascii="Times New Roman" w:hAnsi="Times New Roman" w:cs="Times New Roman"/>
                <w:sz w:val="18"/>
                <w:szCs w:val="18"/>
              </w:rPr>
              <w:t xml:space="preserve">MS Office - </w:t>
            </w:r>
            <w:r w:rsidRPr="005D79F4">
              <w:rPr>
                <w:rFonts w:ascii="Times New Roman" w:hAnsi="Times New Roman" w:cs="Times New Roman"/>
                <w:i/>
                <w:sz w:val="18"/>
                <w:szCs w:val="18"/>
              </w:rPr>
              <w:t>Attended the ASCE</w:t>
            </w:r>
            <w:r w:rsidR="00483F59">
              <w:rPr>
                <w:rFonts w:ascii="Times New Roman" w:hAnsi="Times New Roman" w:cs="Times New Roman"/>
                <w:i/>
                <w:sz w:val="18"/>
                <w:szCs w:val="18"/>
              </w:rPr>
              <w:t>-</w:t>
            </w:r>
            <w:r w:rsidRPr="005D79F4">
              <w:rPr>
                <w:rFonts w:ascii="Times New Roman" w:hAnsi="Times New Roman" w:cs="Times New Roman"/>
                <w:i/>
                <w:sz w:val="18"/>
                <w:szCs w:val="18"/>
              </w:rPr>
              <w:t>AUB Microsoft Excel workshop</w:t>
            </w:r>
            <w:r w:rsidR="000004BA">
              <w:rPr>
                <w:rFonts w:ascii="Times New Roman" w:hAnsi="Times New Roman" w:cs="Times New Roman"/>
                <w:i/>
                <w:sz w:val="18"/>
                <w:szCs w:val="18"/>
              </w:rPr>
              <w:t>.</w:t>
            </w:r>
            <w:r w:rsidRPr="005D79F4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</w:t>
            </w:r>
          </w:p>
        </w:tc>
      </w:tr>
      <w:tr w:rsidR="007F1568" w:rsidRPr="006434FA" w14:paraId="5515B219" w14:textId="7301CCBB" w:rsidTr="000004BA">
        <w:trPr>
          <w:trHeight w:val="261"/>
        </w:trPr>
        <w:tc>
          <w:tcPr>
            <w:tcW w:w="1985" w:type="dxa"/>
          </w:tcPr>
          <w:p w14:paraId="5EA75932" w14:textId="77777777" w:rsidR="007F1568" w:rsidRPr="005D79F4" w:rsidRDefault="007F1568" w:rsidP="001A4074">
            <w:pPr>
              <w:jc w:val="both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5D79F4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Programming Skills   </w:t>
            </w:r>
          </w:p>
        </w:tc>
        <w:tc>
          <w:tcPr>
            <w:tcW w:w="9090" w:type="dxa"/>
          </w:tcPr>
          <w:p w14:paraId="2718073D" w14:textId="30175946" w:rsidR="007F1568" w:rsidRPr="005D79F4" w:rsidRDefault="007F1568" w:rsidP="001A407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D79F4">
              <w:rPr>
                <w:rFonts w:ascii="Times New Roman" w:hAnsi="Times New Roman" w:cs="Times New Roman"/>
                <w:sz w:val="18"/>
                <w:szCs w:val="18"/>
              </w:rPr>
              <w:t>AutoCAD, AutoCAD Civil 3D, Revit, SAP 2000 Structural Analysis, Autodesk 3ds max, Adobe Photoshop, MATLAB, C++ programming, Python, ArcGIS and Primavera (P6)</w:t>
            </w:r>
            <w:r w:rsidR="000004BA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</w:tr>
    </w:tbl>
    <w:p w14:paraId="67ACFA73" w14:textId="77777777" w:rsidR="007C6121" w:rsidRPr="006434FA" w:rsidRDefault="007C6121" w:rsidP="000004BA">
      <w:pPr>
        <w:tabs>
          <w:tab w:val="left" w:pos="4838"/>
        </w:tabs>
        <w:spacing w:line="240" w:lineRule="auto"/>
        <w:jc w:val="both"/>
        <w:rPr>
          <w:rFonts w:ascii="Times New Roman" w:hAnsi="Times New Roman" w:cs="Times New Roman"/>
        </w:rPr>
      </w:pPr>
      <w:bookmarkStart w:id="2" w:name="_GoBack"/>
      <w:bookmarkEnd w:id="0"/>
      <w:bookmarkEnd w:id="2"/>
    </w:p>
    <w:sectPr w:rsidR="007C6121" w:rsidRPr="006434FA" w:rsidSect="007C612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BE3F52"/>
    <w:multiLevelType w:val="hybridMultilevel"/>
    <w:tmpl w:val="00B8D39C"/>
    <w:lvl w:ilvl="0" w:tplc="90F6C694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BE02D9"/>
    <w:multiLevelType w:val="hybridMultilevel"/>
    <w:tmpl w:val="C0AE5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D87060"/>
    <w:multiLevelType w:val="hybridMultilevel"/>
    <w:tmpl w:val="0F6E59D0"/>
    <w:lvl w:ilvl="0" w:tplc="40ECF1F0">
      <w:numFmt w:val="bullet"/>
      <w:lvlText w:val="·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E43D6A"/>
    <w:multiLevelType w:val="hybridMultilevel"/>
    <w:tmpl w:val="A53EB21C"/>
    <w:lvl w:ilvl="0" w:tplc="FFFFFFFF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FB1EA8"/>
    <w:multiLevelType w:val="hybridMultilevel"/>
    <w:tmpl w:val="A19C8C58"/>
    <w:lvl w:ilvl="0" w:tplc="A02C2DE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54055C"/>
    <w:multiLevelType w:val="hybridMultilevel"/>
    <w:tmpl w:val="764CD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3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MjU1MzewNLcwMzBS0lEKTi0uzszPAykwqgUAwnO+MiwAAAA="/>
  </w:docVars>
  <w:rsids>
    <w:rsidRoot w:val="007C6121"/>
    <w:rsid w:val="000004BA"/>
    <w:rsid w:val="00007390"/>
    <w:rsid w:val="00072900"/>
    <w:rsid w:val="000927A3"/>
    <w:rsid w:val="00133572"/>
    <w:rsid w:val="0015130A"/>
    <w:rsid w:val="0017041E"/>
    <w:rsid w:val="001A4074"/>
    <w:rsid w:val="0021134D"/>
    <w:rsid w:val="00240432"/>
    <w:rsid w:val="00282C24"/>
    <w:rsid w:val="002B2EDA"/>
    <w:rsid w:val="00324B58"/>
    <w:rsid w:val="003865E8"/>
    <w:rsid w:val="00391400"/>
    <w:rsid w:val="003C2346"/>
    <w:rsid w:val="00424DC0"/>
    <w:rsid w:val="004737D9"/>
    <w:rsid w:val="00483F59"/>
    <w:rsid w:val="00484CCC"/>
    <w:rsid w:val="004949C1"/>
    <w:rsid w:val="005D79F4"/>
    <w:rsid w:val="006265CE"/>
    <w:rsid w:val="006434FA"/>
    <w:rsid w:val="006446D0"/>
    <w:rsid w:val="00654438"/>
    <w:rsid w:val="006A142E"/>
    <w:rsid w:val="006A656B"/>
    <w:rsid w:val="00772510"/>
    <w:rsid w:val="007C36ED"/>
    <w:rsid w:val="007C6121"/>
    <w:rsid w:val="007F1568"/>
    <w:rsid w:val="008055A8"/>
    <w:rsid w:val="00862B29"/>
    <w:rsid w:val="0095157E"/>
    <w:rsid w:val="00A43258"/>
    <w:rsid w:val="00B37A0D"/>
    <w:rsid w:val="00B42988"/>
    <w:rsid w:val="00BA66D2"/>
    <w:rsid w:val="00BF3BFD"/>
    <w:rsid w:val="00BF5E66"/>
    <w:rsid w:val="00C17527"/>
    <w:rsid w:val="00C71D1A"/>
    <w:rsid w:val="00C82555"/>
    <w:rsid w:val="00D10D2B"/>
    <w:rsid w:val="00D55246"/>
    <w:rsid w:val="00D65005"/>
    <w:rsid w:val="00E31726"/>
    <w:rsid w:val="00E34F93"/>
    <w:rsid w:val="00E53A69"/>
    <w:rsid w:val="00EE4D0D"/>
    <w:rsid w:val="00EE6344"/>
    <w:rsid w:val="00F93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DFE021"/>
  <w15:chartTrackingRefBased/>
  <w15:docId w15:val="{35586EEC-7945-4725-B13D-D741EF071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C61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7C612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B4298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75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52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C23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23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23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23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234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127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sv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sv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sv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B47642-878C-4E86-A3B2-E49CE26BAD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87</Words>
  <Characters>449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El Hachem (Student)</dc:creator>
  <cp:keywords/>
  <dc:description/>
  <cp:lastModifiedBy>Karen El Hachem</cp:lastModifiedBy>
  <cp:revision>2</cp:revision>
  <cp:lastPrinted>2020-03-12T19:58:00Z</cp:lastPrinted>
  <dcterms:created xsi:type="dcterms:W3CDTF">2020-03-14T10:11:00Z</dcterms:created>
  <dcterms:modified xsi:type="dcterms:W3CDTF">2020-03-14T10:11:00Z</dcterms:modified>
</cp:coreProperties>
</file>